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1C8DEE" w14:textId="15CFDD62" w:rsidR="000A5DE5" w:rsidRDefault="00B07247" w:rsidP="000A5DE5">
      <w:pPr>
        <w:rPr>
          <w:b/>
        </w:rPr>
      </w:pPr>
      <w:r>
        <w:rPr>
          <w:b/>
        </w:rPr>
        <w:t>Appendix 6:</w:t>
      </w:r>
      <w:bookmarkStart w:id="0" w:name="_GoBack"/>
      <w:bookmarkEnd w:id="0"/>
      <w:r w:rsidR="000A5DE5">
        <w:rPr>
          <w:b/>
        </w:rPr>
        <w:t xml:space="preserve"> Detailed requirements 1</w:t>
      </w:r>
    </w:p>
    <w:p w14:paraId="2D6C9AFD" w14:textId="77777777" w:rsidR="000A5DE5" w:rsidRDefault="000A5DE5" w:rsidP="000A5DE5">
      <w:pPr>
        <w:rPr>
          <w:b/>
        </w:rPr>
      </w:pPr>
    </w:p>
    <w:p w14:paraId="59497448" w14:textId="77777777" w:rsidR="006547BD" w:rsidRPr="00AA6156" w:rsidRDefault="00AA6156" w:rsidP="000A5DE5">
      <w:pPr>
        <w:rPr>
          <w:b/>
        </w:rPr>
      </w:pPr>
      <w:r w:rsidRPr="00AA6156">
        <w:rPr>
          <w:b/>
        </w:rPr>
        <w:t>Use case 1</w:t>
      </w:r>
    </w:p>
    <w:p w14:paraId="59497449" w14:textId="77777777" w:rsidR="006547BD" w:rsidRDefault="006547BD" w:rsidP="006547BD">
      <w:r>
        <w:t xml:space="preserve">SFR1: UC1, Step 1 </w:t>
      </w:r>
    </w:p>
    <w:p w14:paraId="5949744A" w14:textId="77777777" w:rsidR="006547BD" w:rsidRDefault="006547BD" w:rsidP="006547BD">
      <w:r>
        <w:t>Description: The system shall allow operator/team leader to activate downtime.</w:t>
      </w:r>
    </w:p>
    <w:p w14:paraId="5949744B" w14:textId="77777777" w:rsidR="006547BD" w:rsidRDefault="006547BD" w:rsidP="006547BD">
      <w:r>
        <w:t xml:space="preserve">Fit criterion: The downtime management page </w:t>
      </w:r>
      <w:r w:rsidR="00671D69">
        <w:t>shall</w:t>
      </w:r>
      <w:r>
        <w:t xml:space="preserve"> be displayed.</w:t>
      </w:r>
    </w:p>
    <w:p w14:paraId="5949744C" w14:textId="77777777" w:rsidR="00C66852" w:rsidRDefault="00B07247"/>
    <w:p w14:paraId="5949744D" w14:textId="77777777" w:rsidR="006547BD" w:rsidRDefault="006547BD" w:rsidP="006547BD">
      <w:r>
        <w:t xml:space="preserve">SFR2: UC1, Step 1 </w:t>
      </w:r>
    </w:p>
    <w:p w14:paraId="5949744E" w14:textId="77777777" w:rsidR="006547BD" w:rsidRDefault="006547BD" w:rsidP="006547BD">
      <w:r>
        <w:t>Description: The system shall obtain stoppage time from the user.</w:t>
      </w:r>
    </w:p>
    <w:p w14:paraId="5949744F" w14:textId="77777777" w:rsidR="006547BD" w:rsidRDefault="006547BD" w:rsidP="006547BD">
      <w:r>
        <w:t xml:space="preserve">Fit criterion: The valid time </w:t>
      </w:r>
      <w:r w:rsidR="00671D69">
        <w:t xml:space="preserve">shall </w:t>
      </w:r>
      <w:r>
        <w:t>be accepted.</w:t>
      </w:r>
    </w:p>
    <w:p w14:paraId="59497450" w14:textId="77777777" w:rsidR="00DB5286" w:rsidRDefault="00DB5286" w:rsidP="006547BD"/>
    <w:p w14:paraId="59497451" w14:textId="77777777" w:rsidR="00DB5286" w:rsidRDefault="00DB5286" w:rsidP="006547BD">
      <w:r>
        <w:t>SFR2.a.1: UC1, Step 1.a.1</w:t>
      </w:r>
    </w:p>
    <w:p w14:paraId="59497452" w14:textId="77777777" w:rsidR="00DB5286" w:rsidRPr="00DB5286" w:rsidRDefault="00DB5286" w:rsidP="006547BD">
      <w:r>
        <w:t xml:space="preserve">Description: </w:t>
      </w:r>
      <w:r w:rsidRPr="00881824">
        <w:rPr>
          <w:i/>
        </w:rPr>
        <w:t>The downtime activated in a real time</w:t>
      </w:r>
      <w:r>
        <w:rPr>
          <w:i/>
        </w:rPr>
        <w:t xml:space="preserve">. </w:t>
      </w:r>
      <w:r>
        <w:t xml:space="preserve">The system shall </w:t>
      </w:r>
      <w:r w:rsidR="00FE57D4">
        <w:t>obtain current time.</w:t>
      </w:r>
    </w:p>
    <w:p w14:paraId="59497453" w14:textId="77777777" w:rsidR="00DB5286" w:rsidRDefault="00DB5286" w:rsidP="006547BD">
      <w:r>
        <w:t>Fit criterion:</w:t>
      </w:r>
      <w:r w:rsidR="00FE57D4">
        <w:t xml:space="preserve"> The current time shall be accepted as a valid stoppage start time. </w:t>
      </w:r>
    </w:p>
    <w:p w14:paraId="59497454" w14:textId="77777777" w:rsidR="00FE57D4" w:rsidRDefault="00FE57D4" w:rsidP="006547BD"/>
    <w:p w14:paraId="59497455" w14:textId="77777777" w:rsidR="00FE57D4" w:rsidRDefault="00FE57D4" w:rsidP="00FE57D4">
      <w:r>
        <w:t>SFR2.a.2: UC1, Step 1.b.1</w:t>
      </w:r>
    </w:p>
    <w:p w14:paraId="59497456" w14:textId="77777777" w:rsidR="00FE57D4" w:rsidRPr="00DB5286" w:rsidRDefault="00FE57D4" w:rsidP="00FE57D4">
      <w:r>
        <w:t xml:space="preserve">Description: </w:t>
      </w:r>
      <w:r>
        <w:rPr>
          <w:i/>
        </w:rPr>
        <w:t xml:space="preserve">The downtime activated with delay. </w:t>
      </w:r>
      <w:r>
        <w:t>The system shall obtain stoppage time from the user.</w:t>
      </w:r>
    </w:p>
    <w:p w14:paraId="59497457" w14:textId="77777777" w:rsidR="00FE57D4" w:rsidRDefault="00FE57D4" w:rsidP="006547BD">
      <w:r>
        <w:t xml:space="preserve">Fit criterion: The valid time </w:t>
      </w:r>
      <w:r w:rsidR="00671D69">
        <w:t xml:space="preserve">shall </w:t>
      </w:r>
      <w:r>
        <w:t>be accepted.</w:t>
      </w:r>
    </w:p>
    <w:p w14:paraId="59497458" w14:textId="77777777" w:rsidR="006547BD" w:rsidRDefault="006547BD"/>
    <w:p w14:paraId="59497459" w14:textId="77777777" w:rsidR="006547BD" w:rsidRDefault="006547BD" w:rsidP="006547BD">
      <w:r>
        <w:t xml:space="preserve">SFR3: UC1, Step 1 </w:t>
      </w:r>
    </w:p>
    <w:p w14:paraId="5949745A" w14:textId="77777777" w:rsidR="006547BD" w:rsidRDefault="006547BD" w:rsidP="006547BD">
      <w:r>
        <w:t>Description: The system shall obtain area index from the user.</w:t>
      </w:r>
    </w:p>
    <w:p w14:paraId="5949745B" w14:textId="77777777" w:rsidR="006547BD" w:rsidRDefault="006547BD" w:rsidP="006547BD">
      <w:r>
        <w:t xml:space="preserve">Fit criterion: </w:t>
      </w:r>
      <w:r w:rsidR="00FE57D4">
        <w:t xml:space="preserve">Selection of area index </w:t>
      </w:r>
      <w:r w:rsidR="00671D69">
        <w:t xml:space="preserve">shall </w:t>
      </w:r>
      <w:r w:rsidR="00FE57D4">
        <w:t>be possible</w:t>
      </w:r>
      <w:r>
        <w:t>.</w:t>
      </w:r>
    </w:p>
    <w:p w14:paraId="5949745C" w14:textId="77777777" w:rsidR="006547BD" w:rsidRDefault="006547BD"/>
    <w:p w14:paraId="5949745D" w14:textId="77777777" w:rsidR="006547BD" w:rsidRDefault="006547BD" w:rsidP="006547BD">
      <w:r>
        <w:t>SFR4: UC1, Step 1</w:t>
      </w:r>
    </w:p>
    <w:p w14:paraId="5949745E" w14:textId="77777777" w:rsidR="006547BD" w:rsidRDefault="006547BD" w:rsidP="006547BD">
      <w:r>
        <w:t xml:space="preserve">Description: </w:t>
      </w:r>
      <w:r w:rsidR="00DA1A7D">
        <w:t>The system shall obtain fault description from the user.</w:t>
      </w:r>
    </w:p>
    <w:p w14:paraId="5949745F" w14:textId="77777777" w:rsidR="006547BD" w:rsidRDefault="006547BD" w:rsidP="006547BD">
      <w:r>
        <w:t xml:space="preserve">Fit criterion: </w:t>
      </w:r>
      <w:r w:rsidR="00DA1A7D">
        <w:t xml:space="preserve">Textual fault description </w:t>
      </w:r>
      <w:r w:rsidR="00671D69">
        <w:t xml:space="preserve">shall </w:t>
      </w:r>
      <w:r w:rsidR="00DA1A7D">
        <w:t>be accepted.</w:t>
      </w:r>
    </w:p>
    <w:p w14:paraId="59497460" w14:textId="77777777" w:rsidR="006547BD" w:rsidRDefault="006547BD"/>
    <w:p w14:paraId="59497461" w14:textId="77777777" w:rsidR="006547BD" w:rsidRDefault="006547BD" w:rsidP="006547BD">
      <w:r>
        <w:t>SFR</w:t>
      </w:r>
      <w:r w:rsidR="00C254BD">
        <w:t>4.a</w:t>
      </w:r>
      <w:r>
        <w:t>: UC</w:t>
      </w:r>
      <w:r w:rsidR="00DA1A7D">
        <w:t>1</w:t>
      </w:r>
      <w:r>
        <w:t xml:space="preserve">, Step </w:t>
      </w:r>
      <w:r w:rsidR="00FE57D4">
        <w:t>1.c</w:t>
      </w:r>
      <w:r w:rsidR="00DA1A7D">
        <w:t>.1</w:t>
      </w:r>
    </w:p>
    <w:p w14:paraId="59497462" w14:textId="77777777" w:rsidR="006547BD" w:rsidRDefault="006547BD" w:rsidP="006547BD">
      <w:r>
        <w:t>Description:</w:t>
      </w:r>
      <w:r w:rsidR="00DA1A7D">
        <w:t xml:space="preserve"> </w:t>
      </w:r>
      <w:r w:rsidR="00DA1A7D" w:rsidRPr="00547165">
        <w:rPr>
          <w:i/>
        </w:rPr>
        <w:t>Fault description has been previously registered in the system</w:t>
      </w:r>
      <w:r w:rsidR="00DA1A7D" w:rsidRPr="00DA1A7D">
        <w:t>.</w:t>
      </w:r>
      <w:r w:rsidR="00DA1A7D">
        <w:t xml:space="preserve"> </w:t>
      </w:r>
      <w:r w:rsidR="005E0D30">
        <w:t>The system shall provide a hint for description.</w:t>
      </w:r>
    </w:p>
    <w:p w14:paraId="59497463" w14:textId="77777777" w:rsidR="006547BD" w:rsidRDefault="006547BD" w:rsidP="006547BD">
      <w:r>
        <w:lastRenderedPageBreak/>
        <w:t xml:space="preserve">Fit criterion: </w:t>
      </w:r>
      <w:r w:rsidR="00547165">
        <w:t xml:space="preserve">Selection of the fault description </w:t>
      </w:r>
      <w:r w:rsidR="00671D69">
        <w:t xml:space="preserve">shall </w:t>
      </w:r>
      <w:r w:rsidR="00547165">
        <w:t>be possible.</w:t>
      </w:r>
    </w:p>
    <w:p w14:paraId="59497464" w14:textId="77777777" w:rsidR="006547BD" w:rsidRDefault="006547BD"/>
    <w:p w14:paraId="59497465" w14:textId="77777777" w:rsidR="006547BD" w:rsidRDefault="006547BD" w:rsidP="006547BD">
      <w:r>
        <w:t>SFR</w:t>
      </w:r>
      <w:r w:rsidR="00FE57D4">
        <w:t>5</w:t>
      </w:r>
      <w:r>
        <w:t>: UC</w:t>
      </w:r>
      <w:r w:rsidR="00FE57D4">
        <w:t>1</w:t>
      </w:r>
      <w:r>
        <w:t>, Step</w:t>
      </w:r>
      <w:r w:rsidR="00FE57D4">
        <w:t xml:space="preserve"> 2</w:t>
      </w:r>
      <w:r>
        <w:t xml:space="preserve"> </w:t>
      </w:r>
    </w:p>
    <w:p w14:paraId="59497466" w14:textId="77777777" w:rsidR="006547BD" w:rsidRDefault="006547BD" w:rsidP="006547BD">
      <w:r>
        <w:t>Description:</w:t>
      </w:r>
      <w:r w:rsidR="00FE57D4">
        <w:t xml:space="preserve"> </w:t>
      </w:r>
      <w:r w:rsidR="00C254BD">
        <w:t>The system shall allow the user to activate downtime</w:t>
      </w:r>
      <w:r w:rsidR="00FE57D4" w:rsidRPr="00FE57D4">
        <w:t>.</w:t>
      </w:r>
    </w:p>
    <w:p w14:paraId="59497467" w14:textId="77777777" w:rsidR="006547BD" w:rsidRDefault="006547BD" w:rsidP="006547BD">
      <w:r>
        <w:t xml:space="preserve">Fit criterion: </w:t>
      </w:r>
      <w:r w:rsidR="00C254BD">
        <w:t xml:space="preserve">The downtime </w:t>
      </w:r>
      <w:r w:rsidR="00671D69">
        <w:t xml:space="preserve">shall </w:t>
      </w:r>
      <w:r w:rsidR="00C254BD">
        <w:t>be activated.</w:t>
      </w:r>
      <w:r w:rsidR="000C301C">
        <w:t xml:space="preserve"> </w:t>
      </w:r>
    </w:p>
    <w:p w14:paraId="59497468" w14:textId="77777777" w:rsidR="006547BD" w:rsidRDefault="006547BD"/>
    <w:p w14:paraId="59497469" w14:textId="77777777" w:rsidR="006547BD" w:rsidRDefault="006547BD" w:rsidP="006547BD">
      <w:r>
        <w:t>SFR</w:t>
      </w:r>
      <w:r w:rsidR="00C254BD">
        <w:t>5.a</w:t>
      </w:r>
      <w:r>
        <w:t>: UC</w:t>
      </w:r>
      <w:r w:rsidR="00C254BD">
        <w:t>1</w:t>
      </w:r>
      <w:r>
        <w:t>, Step</w:t>
      </w:r>
      <w:r w:rsidR="00C254BD">
        <w:t xml:space="preserve"> 2.a.1</w:t>
      </w:r>
      <w:r>
        <w:t xml:space="preserve"> </w:t>
      </w:r>
    </w:p>
    <w:p w14:paraId="5949746A" w14:textId="77777777" w:rsidR="006547BD" w:rsidRPr="00C254BD" w:rsidRDefault="006547BD" w:rsidP="006547BD">
      <w:r>
        <w:t>Description:</w:t>
      </w:r>
      <w:r w:rsidR="00C254BD">
        <w:t xml:space="preserve"> </w:t>
      </w:r>
      <w:r w:rsidR="00C254BD" w:rsidRPr="00FE57EC">
        <w:rPr>
          <w:i/>
        </w:rPr>
        <w:t>There is an active downtime for the selected area</w:t>
      </w:r>
      <w:r w:rsidR="00C254BD">
        <w:rPr>
          <w:i/>
        </w:rPr>
        <w:t xml:space="preserve">. </w:t>
      </w:r>
      <w:r w:rsidR="00C254BD">
        <w:t>The system shall alert the user that stoppage for the selected area is active and exit the use case.</w:t>
      </w:r>
    </w:p>
    <w:p w14:paraId="5949746B" w14:textId="77777777" w:rsidR="006547BD" w:rsidRDefault="006547BD" w:rsidP="006547BD">
      <w:r>
        <w:t xml:space="preserve">Fit criterion: </w:t>
      </w:r>
      <w:r w:rsidR="00396AED">
        <w:t>D</w:t>
      </w:r>
      <w:r w:rsidR="00C254BD">
        <w:t xml:space="preserve">owntime </w:t>
      </w:r>
      <w:r w:rsidR="00396AED">
        <w:t>won’t</w:t>
      </w:r>
      <w:r w:rsidR="00C254BD">
        <w:t xml:space="preserve"> be activated.</w:t>
      </w:r>
    </w:p>
    <w:p w14:paraId="5949746C" w14:textId="77777777" w:rsidR="006547BD" w:rsidRDefault="006547BD"/>
    <w:p w14:paraId="5949746D" w14:textId="77777777" w:rsidR="006547BD" w:rsidRDefault="006547BD" w:rsidP="006547BD">
      <w:r>
        <w:t>SFR</w:t>
      </w:r>
      <w:r w:rsidR="00C254BD">
        <w:t>6</w:t>
      </w:r>
      <w:r>
        <w:t>: UC</w:t>
      </w:r>
      <w:r w:rsidR="00C254BD">
        <w:t>1</w:t>
      </w:r>
      <w:r>
        <w:t>, Step</w:t>
      </w:r>
      <w:r w:rsidR="00C254BD">
        <w:t xml:space="preserve"> 3</w:t>
      </w:r>
      <w:r>
        <w:t xml:space="preserve"> </w:t>
      </w:r>
    </w:p>
    <w:p w14:paraId="5949746E" w14:textId="77777777" w:rsidR="006547BD" w:rsidRDefault="006547BD" w:rsidP="006547BD">
      <w:r>
        <w:t>Description:</w:t>
      </w:r>
      <w:r w:rsidR="00C254BD">
        <w:t xml:space="preserve"> The system shall activate timer to calculate duration of the stoppage.</w:t>
      </w:r>
    </w:p>
    <w:p w14:paraId="5949746F" w14:textId="77777777" w:rsidR="006547BD" w:rsidRDefault="006547BD" w:rsidP="006547BD">
      <w:r>
        <w:t xml:space="preserve">Fit criterion: </w:t>
      </w:r>
      <w:r w:rsidR="00C254BD">
        <w:t xml:space="preserve">The timer </w:t>
      </w:r>
      <w:r w:rsidR="00671D69">
        <w:t xml:space="preserve">shall </w:t>
      </w:r>
      <w:r w:rsidR="00C254BD">
        <w:t>be activated.</w:t>
      </w:r>
    </w:p>
    <w:p w14:paraId="59497470" w14:textId="77777777" w:rsidR="00C254BD" w:rsidRDefault="00C254BD" w:rsidP="006547BD"/>
    <w:p w14:paraId="59497471" w14:textId="77777777" w:rsidR="00C254BD" w:rsidRDefault="00C254BD" w:rsidP="00C254BD">
      <w:r>
        <w:t>SFR6.a.1: UC1, Step 3.a.1</w:t>
      </w:r>
    </w:p>
    <w:p w14:paraId="59497472" w14:textId="77777777" w:rsidR="00C254BD" w:rsidRPr="00C254BD" w:rsidRDefault="00C254BD" w:rsidP="00C254BD">
      <w:r>
        <w:t xml:space="preserve">Description: </w:t>
      </w:r>
      <w:r w:rsidRPr="00881824">
        <w:rPr>
          <w:i/>
        </w:rPr>
        <w:t>The downtime activated in a real time</w:t>
      </w:r>
      <w:r>
        <w:rPr>
          <w:i/>
        </w:rPr>
        <w:t xml:space="preserve">. </w:t>
      </w:r>
      <w:r>
        <w:t>The system shall calculate downtime starting from 0.</w:t>
      </w:r>
    </w:p>
    <w:p w14:paraId="59497473" w14:textId="77777777" w:rsidR="00C254BD" w:rsidRDefault="00C254BD" w:rsidP="00C254BD">
      <w:r>
        <w:t xml:space="preserve">Fit criterion: </w:t>
      </w:r>
      <w:r w:rsidR="003C3C07">
        <w:t xml:space="preserve">The timer </w:t>
      </w:r>
      <w:r w:rsidR="00671D69">
        <w:t>shall start</w:t>
      </w:r>
      <w:r w:rsidR="003C3C07">
        <w:t xml:space="preserve"> from 0.</w:t>
      </w:r>
    </w:p>
    <w:p w14:paraId="59497474" w14:textId="77777777" w:rsidR="00C254BD" w:rsidRDefault="00C254BD" w:rsidP="00C254BD"/>
    <w:p w14:paraId="59497475" w14:textId="77777777" w:rsidR="00C254BD" w:rsidRDefault="00905779" w:rsidP="00C254BD">
      <w:r>
        <w:t>SFR6.a.2</w:t>
      </w:r>
      <w:r w:rsidR="00C254BD">
        <w:t>: UC1, Step 3.b.1</w:t>
      </w:r>
    </w:p>
    <w:p w14:paraId="59497476" w14:textId="77777777" w:rsidR="00C254BD" w:rsidRPr="00905779" w:rsidRDefault="00C254BD" w:rsidP="00C254BD">
      <w:r>
        <w:t>Description:</w:t>
      </w:r>
      <w:r w:rsidR="00905779">
        <w:t xml:space="preserve"> </w:t>
      </w:r>
      <w:r w:rsidR="00905779" w:rsidRPr="00881824">
        <w:rPr>
          <w:i/>
        </w:rPr>
        <w:t>The downtime activated with delay</w:t>
      </w:r>
      <w:r w:rsidR="00905779">
        <w:rPr>
          <w:i/>
        </w:rPr>
        <w:t>.</w:t>
      </w:r>
      <w:r w:rsidR="00905779">
        <w:t xml:space="preserve"> </w:t>
      </w:r>
      <w:r w:rsidR="00664972">
        <w:t>The system shall calculate downtime starting from time provided by the user.</w:t>
      </w:r>
    </w:p>
    <w:p w14:paraId="59497477" w14:textId="77777777" w:rsidR="00C254BD" w:rsidRDefault="00C254BD" w:rsidP="00C254BD">
      <w:r>
        <w:t xml:space="preserve">Fit criterion: </w:t>
      </w:r>
      <w:r w:rsidR="00664972">
        <w:t xml:space="preserve">The timer </w:t>
      </w:r>
      <w:r w:rsidR="00671D69">
        <w:t>shall start from</w:t>
      </w:r>
      <w:r w:rsidR="00664972">
        <w:t xml:space="preserve"> time provided by manual input.</w:t>
      </w:r>
    </w:p>
    <w:p w14:paraId="59497478" w14:textId="77777777" w:rsidR="00664972" w:rsidRDefault="00664972" w:rsidP="00C254BD"/>
    <w:p w14:paraId="59497479" w14:textId="77777777" w:rsidR="00664972" w:rsidRDefault="00664972" w:rsidP="00664972">
      <w:r>
        <w:t xml:space="preserve">SFR7: UC1, Step 4 </w:t>
      </w:r>
    </w:p>
    <w:p w14:paraId="5949747A" w14:textId="77777777" w:rsidR="00664972" w:rsidRDefault="00664972" w:rsidP="00664972">
      <w:r>
        <w:t>Description: The system shall display downtime status.</w:t>
      </w:r>
    </w:p>
    <w:p w14:paraId="5949747B" w14:textId="77777777" w:rsidR="00664972" w:rsidRDefault="00664972" w:rsidP="00664972">
      <w:r>
        <w:t xml:space="preserve">Fit criterion: The correct status </w:t>
      </w:r>
      <w:r w:rsidR="00671D69">
        <w:t xml:space="preserve">shall </w:t>
      </w:r>
      <w:r>
        <w:t>be displayed.</w:t>
      </w:r>
    </w:p>
    <w:p w14:paraId="5949747C" w14:textId="77777777" w:rsidR="00664972" w:rsidRDefault="00664972" w:rsidP="00664972"/>
    <w:p w14:paraId="5949747D" w14:textId="77777777" w:rsidR="00664972" w:rsidRDefault="00664972" w:rsidP="00664972">
      <w:r>
        <w:t>SFR8: UC1, Step 5</w:t>
      </w:r>
    </w:p>
    <w:p w14:paraId="5949747E" w14:textId="77777777" w:rsidR="00664972" w:rsidRDefault="00664972" w:rsidP="00664972">
      <w:r>
        <w:t>Description:</w:t>
      </w:r>
      <w:r w:rsidR="00AA6156">
        <w:t xml:space="preserve"> The </w:t>
      </w:r>
      <w:r>
        <w:t>system shal</w:t>
      </w:r>
      <w:r w:rsidR="00AA6156">
        <w:t>l display solution for reoccurring stoppage if available.</w:t>
      </w:r>
    </w:p>
    <w:p w14:paraId="59497481" w14:textId="64E026EE" w:rsidR="00AA6156" w:rsidRDefault="00664972" w:rsidP="000A6DAD">
      <w:r>
        <w:t xml:space="preserve">Fit criterion: </w:t>
      </w:r>
      <w:r w:rsidR="00AA6156">
        <w:t xml:space="preserve">The solution </w:t>
      </w:r>
      <w:r w:rsidR="00671D69">
        <w:t xml:space="preserve">shall </w:t>
      </w:r>
      <w:r w:rsidR="00AA6156">
        <w:t>be displayed.</w:t>
      </w:r>
    </w:p>
    <w:p w14:paraId="59497482" w14:textId="77777777" w:rsidR="00AA6156" w:rsidRPr="00366D9E" w:rsidRDefault="00AA6156" w:rsidP="00366D9E">
      <w:pPr>
        <w:jc w:val="center"/>
        <w:rPr>
          <w:b/>
        </w:rPr>
      </w:pPr>
      <w:r w:rsidRPr="00366D9E">
        <w:rPr>
          <w:b/>
        </w:rPr>
        <w:lastRenderedPageBreak/>
        <w:t>Use case 2</w:t>
      </w:r>
    </w:p>
    <w:p w14:paraId="59497483" w14:textId="77777777" w:rsidR="00D12881" w:rsidRDefault="00D12881" w:rsidP="00D12881">
      <w:r>
        <w:t xml:space="preserve">SFR9: UC2, Step 1 </w:t>
      </w:r>
    </w:p>
    <w:p w14:paraId="59497484" w14:textId="77777777" w:rsidR="00D12881" w:rsidRDefault="00D12881" w:rsidP="00D12881">
      <w:r>
        <w:t xml:space="preserve">Description: </w:t>
      </w:r>
      <w:r w:rsidR="00366D9E">
        <w:t>The system shall allow sending notification about downtime to team leader.</w:t>
      </w:r>
    </w:p>
    <w:p w14:paraId="59497485" w14:textId="77777777" w:rsidR="00D12881" w:rsidRDefault="00D12881" w:rsidP="00D12881">
      <w:r>
        <w:t xml:space="preserve">Fit criterion: </w:t>
      </w:r>
      <w:r w:rsidR="00A76128">
        <w:t>Team leader receives notification containing fault description and stoppage time.</w:t>
      </w:r>
    </w:p>
    <w:p w14:paraId="59497486" w14:textId="77777777" w:rsidR="00A76128" w:rsidRDefault="00A76128" w:rsidP="00D12881"/>
    <w:p w14:paraId="59497487" w14:textId="77777777" w:rsidR="00A76128" w:rsidRDefault="00A76128" w:rsidP="00A76128">
      <w:r>
        <w:t>SFR9.a: UC2, Step 1.a.1</w:t>
      </w:r>
    </w:p>
    <w:p w14:paraId="59497488" w14:textId="77777777" w:rsidR="00A76128" w:rsidRPr="00A76128" w:rsidRDefault="00A76128" w:rsidP="00A76128">
      <w:r>
        <w:t xml:space="preserve">Description: </w:t>
      </w:r>
      <w:r w:rsidRPr="00355DBD">
        <w:rPr>
          <w:i/>
        </w:rPr>
        <w:t>The downtime exceeded 15 minutes, no notification requested by operator</w:t>
      </w:r>
      <w:r>
        <w:rPr>
          <w:i/>
        </w:rPr>
        <w:t>.</w:t>
      </w:r>
      <w:r>
        <w:t xml:space="preserve"> The system shall automatically send notification.</w:t>
      </w:r>
    </w:p>
    <w:p w14:paraId="59497489" w14:textId="77777777" w:rsidR="00A76128" w:rsidRDefault="00A76128" w:rsidP="00A76128">
      <w:r>
        <w:t>Fit criterion: Team leader receives notification containing fault description and stoppage time.</w:t>
      </w:r>
    </w:p>
    <w:p w14:paraId="5949748A" w14:textId="77777777" w:rsidR="00A76128" w:rsidRDefault="00A76128" w:rsidP="00A76128"/>
    <w:p w14:paraId="5949748B" w14:textId="77777777" w:rsidR="00A76128" w:rsidRDefault="00A76128" w:rsidP="00A76128">
      <w:r>
        <w:t xml:space="preserve">SFR10: UC2, Step 2 </w:t>
      </w:r>
    </w:p>
    <w:p w14:paraId="5949748C" w14:textId="77777777" w:rsidR="00A76128" w:rsidRDefault="00A76128" w:rsidP="00A76128">
      <w:r>
        <w:t>Description: The system shall display notification status.</w:t>
      </w:r>
    </w:p>
    <w:p w14:paraId="5949748D" w14:textId="77777777" w:rsidR="00A76128" w:rsidRDefault="00A76128" w:rsidP="00A76128">
      <w:r>
        <w:t xml:space="preserve">Fit criterion: The notification status </w:t>
      </w:r>
      <w:r w:rsidR="00671D69">
        <w:t xml:space="preserve">shall </w:t>
      </w:r>
      <w:r>
        <w:t>be displayed.</w:t>
      </w:r>
    </w:p>
    <w:p w14:paraId="5949748E" w14:textId="77777777" w:rsidR="00A76128" w:rsidRDefault="00A76128" w:rsidP="00A76128"/>
    <w:p w14:paraId="5949748F" w14:textId="77777777" w:rsidR="00A76128" w:rsidRDefault="00A76128" w:rsidP="00A76128">
      <w:r>
        <w:t xml:space="preserve">SFR11: UC2, Step 3 </w:t>
      </w:r>
    </w:p>
    <w:p w14:paraId="59497490" w14:textId="77777777" w:rsidR="00A76128" w:rsidRDefault="00A76128" w:rsidP="00A76128">
      <w:r>
        <w:t>Description: The system shall allow team leader to confirm that notification has been received.</w:t>
      </w:r>
    </w:p>
    <w:p w14:paraId="59497491" w14:textId="77777777" w:rsidR="00A76128" w:rsidRDefault="00A76128" w:rsidP="00A76128">
      <w:r>
        <w:t xml:space="preserve">Fit criterion: </w:t>
      </w:r>
      <w:r w:rsidR="00396AED">
        <w:t xml:space="preserve">The confirmation function </w:t>
      </w:r>
      <w:r w:rsidR="00671D69">
        <w:t xml:space="preserve">shall </w:t>
      </w:r>
      <w:r w:rsidR="00396AED">
        <w:t>be available.</w:t>
      </w:r>
    </w:p>
    <w:p w14:paraId="59497492" w14:textId="77777777" w:rsidR="00396AED" w:rsidRDefault="00396AED" w:rsidP="00396AED"/>
    <w:p w14:paraId="59497493" w14:textId="77777777" w:rsidR="00396AED" w:rsidRPr="00396AED" w:rsidRDefault="00396AED" w:rsidP="00396AED">
      <w:pPr>
        <w:jc w:val="center"/>
        <w:rPr>
          <w:b/>
        </w:rPr>
      </w:pPr>
      <w:r w:rsidRPr="00396AED">
        <w:rPr>
          <w:b/>
        </w:rPr>
        <w:t>Use case 3</w:t>
      </w:r>
    </w:p>
    <w:p w14:paraId="59497494" w14:textId="77777777" w:rsidR="00396AED" w:rsidRDefault="00396AED" w:rsidP="00396AED">
      <w:r>
        <w:t>SFR12: UC3, Step 1</w:t>
      </w:r>
    </w:p>
    <w:p w14:paraId="59497495" w14:textId="77777777" w:rsidR="00396AED" w:rsidRDefault="00396AED" w:rsidP="00396AED">
      <w:r>
        <w:t>Description: The system shall allow operator/team leader to request engineering support.</w:t>
      </w:r>
    </w:p>
    <w:p w14:paraId="59497496" w14:textId="77777777" w:rsidR="00396AED" w:rsidRDefault="00396AED" w:rsidP="00396AED">
      <w:r>
        <w:t xml:space="preserve">Fit criterion: Engineering support request </w:t>
      </w:r>
      <w:r w:rsidR="00671D69">
        <w:t xml:space="preserve">shall </w:t>
      </w:r>
      <w:r>
        <w:t>be available.</w:t>
      </w:r>
    </w:p>
    <w:p w14:paraId="59497497" w14:textId="77777777" w:rsidR="00396AED" w:rsidRDefault="00396AED" w:rsidP="00396AED"/>
    <w:p w14:paraId="59497498" w14:textId="77777777" w:rsidR="00396AED" w:rsidRDefault="00396AED" w:rsidP="00396AED">
      <w:r>
        <w:t xml:space="preserve">SFR13: UC3, Step 2 </w:t>
      </w:r>
    </w:p>
    <w:p w14:paraId="59497499" w14:textId="77777777" w:rsidR="00396AED" w:rsidRDefault="00396AED" w:rsidP="00396AED">
      <w:r>
        <w:t>Description: The system shall notify engineering team leader with fault description and area index.</w:t>
      </w:r>
    </w:p>
    <w:p w14:paraId="5949749A" w14:textId="77777777" w:rsidR="00396AED" w:rsidRDefault="00396AED" w:rsidP="00396AED">
      <w:r>
        <w:t xml:space="preserve">Fit criterion: Engineering team leader </w:t>
      </w:r>
      <w:r w:rsidR="00671D69">
        <w:t xml:space="preserve">shall </w:t>
      </w:r>
      <w:r>
        <w:t>receive request with fault details.</w:t>
      </w:r>
    </w:p>
    <w:p w14:paraId="5949749B" w14:textId="77777777" w:rsidR="006547BD" w:rsidRDefault="006547BD"/>
    <w:p w14:paraId="5949749C" w14:textId="77777777" w:rsidR="006547BD" w:rsidRDefault="006547BD" w:rsidP="006547BD">
      <w:r>
        <w:lastRenderedPageBreak/>
        <w:t>SFR</w:t>
      </w:r>
      <w:r w:rsidR="00396AED">
        <w:t>14</w:t>
      </w:r>
      <w:r>
        <w:t>: UC</w:t>
      </w:r>
      <w:r w:rsidR="00396AED">
        <w:t>3</w:t>
      </w:r>
      <w:r>
        <w:t xml:space="preserve">, Step </w:t>
      </w:r>
      <w:r w:rsidR="00396AED">
        <w:t>3</w:t>
      </w:r>
    </w:p>
    <w:p w14:paraId="5949749D" w14:textId="77777777" w:rsidR="006547BD" w:rsidRDefault="006547BD" w:rsidP="006547BD">
      <w:r>
        <w:t>Description:</w:t>
      </w:r>
      <w:r w:rsidR="00396AED">
        <w:t xml:space="preserve"> </w:t>
      </w:r>
      <w:r w:rsidR="0062434D">
        <w:t>The system shall allow ETL to accept the request and confirm that engineer or electrician have been allocated for the repair.</w:t>
      </w:r>
    </w:p>
    <w:p w14:paraId="5949749E" w14:textId="77777777" w:rsidR="006547BD" w:rsidRDefault="006547BD" w:rsidP="006547BD">
      <w:r>
        <w:t xml:space="preserve">Fit criterion: </w:t>
      </w:r>
      <w:r w:rsidR="0062434D">
        <w:t xml:space="preserve">The request </w:t>
      </w:r>
      <w:r w:rsidR="00671D69">
        <w:t xml:space="preserve">shall </w:t>
      </w:r>
      <w:r w:rsidR="0062434D">
        <w:t xml:space="preserve">be accepted and the repair status </w:t>
      </w:r>
      <w:r w:rsidR="00671D69">
        <w:t xml:space="preserve">shall </w:t>
      </w:r>
      <w:r w:rsidR="0062434D">
        <w:t>change.</w:t>
      </w:r>
    </w:p>
    <w:p w14:paraId="5949749F" w14:textId="77777777" w:rsidR="006547BD" w:rsidRDefault="006547BD"/>
    <w:p w14:paraId="594974A0" w14:textId="77777777" w:rsidR="006547BD" w:rsidRDefault="006547BD" w:rsidP="006547BD">
      <w:r>
        <w:t>SFR</w:t>
      </w:r>
      <w:r w:rsidR="0062434D">
        <w:t>14.a.1</w:t>
      </w:r>
      <w:r>
        <w:t>: UC</w:t>
      </w:r>
      <w:r w:rsidR="0062434D">
        <w:t>3</w:t>
      </w:r>
      <w:r>
        <w:t>, Step</w:t>
      </w:r>
      <w:r w:rsidR="0062434D">
        <w:t xml:space="preserve"> 3.a.1</w:t>
      </w:r>
      <w:r>
        <w:t xml:space="preserve"> </w:t>
      </w:r>
    </w:p>
    <w:p w14:paraId="594974A1" w14:textId="77777777" w:rsidR="006547BD" w:rsidRDefault="006547BD" w:rsidP="006547BD">
      <w:r>
        <w:t>Description:</w:t>
      </w:r>
      <w:r w:rsidR="0062434D">
        <w:t xml:space="preserve"> </w:t>
      </w:r>
      <w:r w:rsidR="0062434D" w:rsidRPr="0062434D">
        <w:rPr>
          <w:rFonts w:eastAsia="Calibri" w:cs="Times New Roman"/>
          <w:i/>
        </w:rPr>
        <w:t>No engineer/electrician available, the line is at low priority</w:t>
      </w:r>
      <w:r w:rsidR="0062434D" w:rsidRPr="0062434D">
        <w:rPr>
          <w:rFonts w:eastAsia="Calibri" w:cs="Times New Roman"/>
        </w:rPr>
        <w:t>.</w:t>
      </w:r>
      <w:r w:rsidR="0062434D">
        <w:rPr>
          <w:rFonts w:eastAsia="Calibri" w:cs="Times New Roman"/>
        </w:rPr>
        <w:t xml:space="preserve"> The system shall indicate that line’s priority is low.</w:t>
      </w:r>
    </w:p>
    <w:p w14:paraId="594974A2" w14:textId="77777777" w:rsidR="006547BD" w:rsidRDefault="006547BD" w:rsidP="006547BD">
      <w:r>
        <w:t xml:space="preserve">Fit criterion: </w:t>
      </w:r>
      <w:r w:rsidR="0062434D">
        <w:t xml:space="preserve">The ETL </w:t>
      </w:r>
      <w:r w:rsidR="00671D69">
        <w:t xml:space="preserve">shall </w:t>
      </w:r>
      <w:r w:rsidR="0062434D">
        <w:t>be able to ignore the request providing the reason for rejection.</w:t>
      </w:r>
    </w:p>
    <w:p w14:paraId="594974A3" w14:textId="77777777" w:rsidR="006547BD" w:rsidRDefault="006547BD"/>
    <w:p w14:paraId="594974A4" w14:textId="77777777" w:rsidR="006547BD" w:rsidRDefault="006547BD" w:rsidP="006547BD">
      <w:r>
        <w:t>SFR</w:t>
      </w:r>
      <w:r w:rsidR="0062434D">
        <w:t>14.a.2</w:t>
      </w:r>
      <w:r>
        <w:t>: UC</w:t>
      </w:r>
      <w:r w:rsidR="0062434D">
        <w:t>3</w:t>
      </w:r>
      <w:r>
        <w:t>, Step</w:t>
      </w:r>
      <w:r w:rsidR="0062434D">
        <w:t xml:space="preserve"> 3.b.1</w:t>
      </w:r>
      <w:r>
        <w:t xml:space="preserve"> </w:t>
      </w:r>
    </w:p>
    <w:p w14:paraId="594974A5" w14:textId="77777777" w:rsidR="006547BD" w:rsidRDefault="006547BD" w:rsidP="006547BD">
      <w:r>
        <w:t>Description:</w:t>
      </w:r>
      <w:r w:rsidR="0062434D">
        <w:t xml:space="preserve"> </w:t>
      </w:r>
      <w:r w:rsidR="0062434D" w:rsidRPr="002D2093">
        <w:rPr>
          <w:i/>
        </w:rPr>
        <w:t xml:space="preserve">No engineer/electrician available, the line is at </w:t>
      </w:r>
      <w:r w:rsidR="0062434D">
        <w:rPr>
          <w:i/>
        </w:rPr>
        <w:t>high</w:t>
      </w:r>
      <w:r w:rsidR="0062434D" w:rsidRPr="002D2093">
        <w:rPr>
          <w:i/>
        </w:rPr>
        <w:t xml:space="preserve"> priority</w:t>
      </w:r>
      <w:r w:rsidR="0062434D">
        <w:t>. The system shall indicate that line’s priority is high.</w:t>
      </w:r>
    </w:p>
    <w:p w14:paraId="594974A6" w14:textId="77777777" w:rsidR="006547BD" w:rsidRDefault="006547BD" w:rsidP="006547BD">
      <w:r>
        <w:t xml:space="preserve">Fit criterion: </w:t>
      </w:r>
      <w:r w:rsidR="0062434D">
        <w:t xml:space="preserve">The ETL </w:t>
      </w:r>
      <w:r w:rsidR="00671D69">
        <w:t xml:space="preserve">shall </w:t>
      </w:r>
      <w:r w:rsidR="0062434D">
        <w:t>be able to suspend lower priority repair and accept the request.</w:t>
      </w:r>
    </w:p>
    <w:p w14:paraId="594974A7" w14:textId="77777777" w:rsidR="006547BD" w:rsidRDefault="006547BD"/>
    <w:p w14:paraId="594974A8" w14:textId="77777777" w:rsidR="006547BD" w:rsidRDefault="006547BD" w:rsidP="006547BD">
      <w:r>
        <w:t>SFR</w:t>
      </w:r>
      <w:r w:rsidR="0062434D">
        <w:t>15</w:t>
      </w:r>
      <w:r>
        <w:t>: UC</w:t>
      </w:r>
      <w:r w:rsidR="0062434D">
        <w:t>3</w:t>
      </w:r>
      <w:r>
        <w:t xml:space="preserve">, Step </w:t>
      </w:r>
      <w:r w:rsidR="0062434D">
        <w:t>4</w:t>
      </w:r>
    </w:p>
    <w:p w14:paraId="594974A9" w14:textId="77777777" w:rsidR="006547BD" w:rsidRDefault="006547BD" w:rsidP="006547BD">
      <w:r>
        <w:t>Description:</w:t>
      </w:r>
      <w:r w:rsidR="0062434D">
        <w:t xml:space="preserve"> The system shall display repair status.</w:t>
      </w:r>
    </w:p>
    <w:p w14:paraId="594974AA" w14:textId="77777777" w:rsidR="006547BD" w:rsidRDefault="006547BD" w:rsidP="006547BD">
      <w:r>
        <w:t xml:space="preserve">Fit criterion: </w:t>
      </w:r>
      <w:r w:rsidR="0062434D">
        <w:t xml:space="preserve">Valid repair status </w:t>
      </w:r>
      <w:r w:rsidR="00671D69">
        <w:t xml:space="preserve">shall </w:t>
      </w:r>
      <w:r w:rsidR="0062434D">
        <w:t xml:space="preserve">be </w:t>
      </w:r>
      <w:r w:rsidR="00671D69">
        <w:t>displayed</w:t>
      </w:r>
      <w:r w:rsidR="0062434D">
        <w:t>.</w:t>
      </w:r>
    </w:p>
    <w:p w14:paraId="594974AB" w14:textId="77777777" w:rsidR="006547BD" w:rsidRDefault="006547BD"/>
    <w:p w14:paraId="594974AC" w14:textId="77777777" w:rsidR="0062434D" w:rsidRPr="00671D69" w:rsidRDefault="0062434D" w:rsidP="00671D69">
      <w:pPr>
        <w:jc w:val="center"/>
        <w:rPr>
          <w:b/>
        </w:rPr>
      </w:pPr>
      <w:r w:rsidRPr="00671D69">
        <w:rPr>
          <w:b/>
        </w:rPr>
        <w:t>Use case 4</w:t>
      </w:r>
    </w:p>
    <w:p w14:paraId="594974AD" w14:textId="77777777" w:rsidR="006547BD" w:rsidRDefault="006547BD" w:rsidP="006547BD">
      <w:r>
        <w:t>SFR</w:t>
      </w:r>
      <w:r w:rsidR="0062434D">
        <w:t>16</w:t>
      </w:r>
      <w:r>
        <w:t>: UC</w:t>
      </w:r>
      <w:r w:rsidR="0062434D">
        <w:t>4</w:t>
      </w:r>
      <w:r>
        <w:t xml:space="preserve">, Step </w:t>
      </w:r>
      <w:r w:rsidR="0062434D">
        <w:t>1</w:t>
      </w:r>
    </w:p>
    <w:p w14:paraId="594974AE" w14:textId="77777777" w:rsidR="006547BD" w:rsidRDefault="006547BD" w:rsidP="006547BD">
      <w:r>
        <w:t>Description:</w:t>
      </w:r>
      <w:r w:rsidR="0062434D">
        <w:t xml:space="preserve"> </w:t>
      </w:r>
      <w:r w:rsidR="00671D69">
        <w:t>The system shall provide an option to contact shift manager if duration of the downtime exceeds 30 and there is no engineer/electrician allocated to perform repair.</w:t>
      </w:r>
    </w:p>
    <w:p w14:paraId="594974AF" w14:textId="77777777" w:rsidR="006547BD" w:rsidRDefault="006547BD" w:rsidP="006547BD">
      <w:r>
        <w:t xml:space="preserve">Fit criterion: </w:t>
      </w:r>
      <w:r w:rsidR="00671D69">
        <w:t>Contact manager option shall be displayed.</w:t>
      </w:r>
    </w:p>
    <w:p w14:paraId="594974B0" w14:textId="77777777" w:rsidR="006547BD" w:rsidRDefault="006547BD"/>
    <w:p w14:paraId="594974B1" w14:textId="77777777" w:rsidR="006547BD" w:rsidRDefault="006547BD" w:rsidP="006547BD">
      <w:r>
        <w:t>SFR</w:t>
      </w:r>
      <w:r w:rsidR="00671D69">
        <w:t>17</w:t>
      </w:r>
      <w:r>
        <w:t>: UC</w:t>
      </w:r>
      <w:r w:rsidR="00671D69">
        <w:t>4</w:t>
      </w:r>
      <w:r>
        <w:t xml:space="preserve">, Step </w:t>
      </w:r>
      <w:r w:rsidR="00671D69">
        <w:t>2</w:t>
      </w:r>
    </w:p>
    <w:p w14:paraId="594974B2" w14:textId="77777777" w:rsidR="006547BD" w:rsidRDefault="006547BD" w:rsidP="006547BD">
      <w:r>
        <w:t>Description:</w:t>
      </w:r>
      <w:r w:rsidR="00671D69">
        <w:t xml:space="preserve"> The system shall have the ability to confirm manager’s support request.</w:t>
      </w:r>
    </w:p>
    <w:p w14:paraId="594974B3" w14:textId="77777777" w:rsidR="006547BD" w:rsidRDefault="006547BD" w:rsidP="006547BD">
      <w:r>
        <w:t xml:space="preserve">Fit criterion: </w:t>
      </w:r>
      <w:r w:rsidR="00671D69">
        <w:t>Confirmation shall be possible.</w:t>
      </w:r>
    </w:p>
    <w:p w14:paraId="594974B4" w14:textId="77777777" w:rsidR="006547BD" w:rsidRDefault="006547BD"/>
    <w:p w14:paraId="594974B5" w14:textId="77777777" w:rsidR="00671D69" w:rsidRDefault="00671D69" w:rsidP="006547BD"/>
    <w:p w14:paraId="594974B6" w14:textId="77777777" w:rsidR="006547BD" w:rsidRDefault="006547BD" w:rsidP="006547BD">
      <w:r>
        <w:lastRenderedPageBreak/>
        <w:t>SFR</w:t>
      </w:r>
      <w:r w:rsidR="00671D69">
        <w:t>18</w:t>
      </w:r>
      <w:r>
        <w:t>: UC</w:t>
      </w:r>
      <w:r w:rsidR="00671D69">
        <w:t>4</w:t>
      </w:r>
      <w:r>
        <w:t>, Step</w:t>
      </w:r>
      <w:r w:rsidR="00671D69">
        <w:t xml:space="preserve"> 3</w:t>
      </w:r>
      <w:r>
        <w:t xml:space="preserve"> </w:t>
      </w:r>
    </w:p>
    <w:p w14:paraId="594974B7" w14:textId="77777777" w:rsidR="006547BD" w:rsidRDefault="006547BD" w:rsidP="006547BD">
      <w:r>
        <w:t>Description:</w:t>
      </w:r>
      <w:r w:rsidR="00671D69">
        <w:t xml:space="preserve"> </w:t>
      </w:r>
      <w:r w:rsidR="00600591">
        <w:t>The system shall have an option to request immediate engineering support by manager.</w:t>
      </w:r>
    </w:p>
    <w:p w14:paraId="594974B8" w14:textId="77777777" w:rsidR="006547BD" w:rsidRDefault="006547BD" w:rsidP="006547BD">
      <w:r>
        <w:t xml:space="preserve">Fit criterion: </w:t>
      </w:r>
      <w:r w:rsidR="00600591">
        <w:t>The immediate action option shall be available.</w:t>
      </w:r>
    </w:p>
    <w:p w14:paraId="594974B9" w14:textId="77777777" w:rsidR="006547BD" w:rsidRDefault="006547BD">
      <w:pPr>
        <w:spacing w:after="200" w:line="276" w:lineRule="auto"/>
      </w:pPr>
    </w:p>
    <w:p w14:paraId="594974BA" w14:textId="77777777" w:rsidR="006547BD" w:rsidRDefault="006547BD" w:rsidP="006547BD">
      <w:r>
        <w:t>SFR</w:t>
      </w:r>
      <w:r w:rsidR="00600591">
        <w:t>19</w:t>
      </w:r>
      <w:r>
        <w:t>: UC</w:t>
      </w:r>
      <w:r w:rsidR="00600591">
        <w:t>4</w:t>
      </w:r>
      <w:r>
        <w:t xml:space="preserve">, Step </w:t>
      </w:r>
      <w:r w:rsidR="00600591">
        <w:t>4</w:t>
      </w:r>
    </w:p>
    <w:p w14:paraId="594974BB" w14:textId="4C23C7B2" w:rsidR="006547BD" w:rsidRDefault="006547BD" w:rsidP="006547BD">
      <w:r>
        <w:t>Description:</w:t>
      </w:r>
      <w:r w:rsidR="00600591">
        <w:t xml:space="preserve"> </w:t>
      </w:r>
      <w:r w:rsidR="003F69AD">
        <w:t xml:space="preserve">The system shall </w:t>
      </w:r>
      <w:r w:rsidR="00850483">
        <w:t>provide facility t</w:t>
      </w:r>
      <w:r w:rsidR="00654E10">
        <w:t>o confirm that immediate action requests was received by ETL</w:t>
      </w:r>
      <w:r w:rsidR="00463876">
        <w:t>.</w:t>
      </w:r>
    </w:p>
    <w:p w14:paraId="594974BC" w14:textId="51DAA60D" w:rsidR="006547BD" w:rsidRDefault="006547BD" w:rsidP="006547BD">
      <w:r>
        <w:t xml:space="preserve">Fit criterion: </w:t>
      </w:r>
      <w:r w:rsidR="00463876">
        <w:t>The confirmation option shall be available.</w:t>
      </w:r>
    </w:p>
    <w:p w14:paraId="594974BD" w14:textId="77777777" w:rsidR="006547BD" w:rsidRDefault="006547BD"/>
    <w:p w14:paraId="594974BE" w14:textId="45B89A6A" w:rsidR="006547BD" w:rsidRDefault="006547BD" w:rsidP="006547BD">
      <w:r>
        <w:t>SFR</w:t>
      </w:r>
      <w:r w:rsidR="008C4CDD">
        <w:t>19.a</w:t>
      </w:r>
      <w:r>
        <w:t>: UC</w:t>
      </w:r>
      <w:r w:rsidR="00FA22BE">
        <w:t>4</w:t>
      </w:r>
      <w:r>
        <w:t>, Step</w:t>
      </w:r>
      <w:r w:rsidR="00FA22BE">
        <w:t xml:space="preserve"> 4.a.1</w:t>
      </w:r>
      <w:r>
        <w:t xml:space="preserve"> </w:t>
      </w:r>
    </w:p>
    <w:p w14:paraId="594974BF" w14:textId="197ED7AF" w:rsidR="006547BD" w:rsidRDefault="006547BD" w:rsidP="006547BD">
      <w:r>
        <w:t>Description:</w:t>
      </w:r>
      <w:r w:rsidR="008C4CDD">
        <w:t xml:space="preserve"> </w:t>
      </w:r>
      <w:r w:rsidR="008F733E" w:rsidRPr="00AA0A4A">
        <w:rPr>
          <w:i/>
        </w:rPr>
        <w:t>Engineer/electrician unavailable</w:t>
      </w:r>
      <w:r w:rsidR="008F733E">
        <w:t xml:space="preserve">. </w:t>
      </w:r>
      <w:r w:rsidR="000A5B34">
        <w:t xml:space="preserve">The system shall allow manager to reprioritise </w:t>
      </w:r>
      <w:r w:rsidR="002A3CAA">
        <w:t>repairs.</w:t>
      </w:r>
    </w:p>
    <w:p w14:paraId="594974C0" w14:textId="7231DB15" w:rsidR="006547BD" w:rsidRDefault="006547BD" w:rsidP="006547BD">
      <w:r>
        <w:t xml:space="preserve">Fit criterion: </w:t>
      </w:r>
      <w:r w:rsidR="002A3CAA">
        <w:t>Im</w:t>
      </w:r>
      <w:r w:rsidR="005428B6">
        <w:t>me</w:t>
      </w:r>
      <w:r w:rsidR="002A3CAA">
        <w:t>diate repair option shall be available.</w:t>
      </w:r>
    </w:p>
    <w:p w14:paraId="594974C1" w14:textId="2908A071" w:rsidR="006547BD" w:rsidRDefault="006547BD"/>
    <w:p w14:paraId="4AFFE42B" w14:textId="69CF523B" w:rsidR="0027094B" w:rsidRPr="000D2623" w:rsidRDefault="00431EDF" w:rsidP="000D2623">
      <w:pPr>
        <w:jc w:val="center"/>
        <w:rPr>
          <w:b/>
        </w:rPr>
      </w:pPr>
      <w:r w:rsidRPr="000D2623">
        <w:rPr>
          <w:b/>
        </w:rPr>
        <w:t>Use case 5</w:t>
      </w:r>
    </w:p>
    <w:p w14:paraId="594974C2" w14:textId="0E086927" w:rsidR="006547BD" w:rsidRDefault="006547BD" w:rsidP="006547BD">
      <w:r>
        <w:t>SFR</w:t>
      </w:r>
      <w:r w:rsidR="00D675A3">
        <w:t>20</w:t>
      </w:r>
      <w:r>
        <w:t>: UC</w:t>
      </w:r>
      <w:r w:rsidR="00D675A3">
        <w:t>5</w:t>
      </w:r>
      <w:r>
        <w:t xml:space="preserve">, Step </w:t>
      </w:r>
      <w:r w:rsidR="00D675A3">
        <w:t>1</w:t>
      </w:r>
    </w:p>
    <w:p w14:paraId="594974C3" w14:textId="130C6B4A" w:rsidR="006547BD" w:rsidRDefault="006547BD" w:rsidP="006547BD">
      <w:r>
        <w:t>Description:</w:t>
      </w:r>
      <w:r w:rsidR="00D675A3">
        <w:t xml:space="preserve"> </w:t>
      </w:r>
      <w:r w:rsidR="0057689C">
        <w:t xml:space="preserve">The system </w:t>
      </w:r>
      <w:r w:rsidR="003F31A2">
        <w:t>shall have facility to deactivate downtime.</w:t>
      </w:r>
    </w:p>
    <w:p w14:paraId="594974C4" w14:textId="1D6239C9" w:rsidR="006547BD" w:rsidRDefault="006547BD" w:rsidP="006547BD">
      <w:r>
        <w:t xml:space="preserve">Fit criterion: </w:t>
      </w:r>
      <w:r w:rsidR="003F31A2">
        <w:t>Deactivate downtime option shall be available.</w:t>
      </w:r>
    </w:p>
    <w:p w14:paraId="594974C5" w14:textId="77777777" w:rsidR="006547BD" w:rsidRDefault="006547BD"/>
    <w:p w14:paraId="594974C6" w14:textId="00AB0CE9" w:rsidR="006547BD" w:rsidRDefault="006547BD" w:rsidP="006547BD">
      <w:r>
        <w:t>SFR</w:t>
      </w:r>
      <w:r w:rsidR="007E53ED">
        <w:t>20.a</w:t>
      </w:r>
      <w:r w:rsidR="00645A45">
        <w:t>.1</w:t>
      </w:r>
      <w:r>
        <w:t>: UC</w:t>
      </w:r>
      <w:r w:rsidR="007E53ED">
        <w:t>5</w:t>
      </w:r>
      <w:r>
        <w:t xml:space="preserve">, Step </w:t>
      </w:r>
      <w:r w:rsidR="007E53ED">
        <w:t>1.a.1</w:t>
      </w:r>
    </w:p>
    <w:p w14:paraId="594974C7" w14:textId="19044F9E" w:rsidR="006547BD" w:rsidRDefault="006547BD" w:rsidP="006547BD">
      <w:r>
        <w:t>Description:</w:t>
      </w:r>
      <w:r w:rsidR="007E53ED">
        <w:t xml:space="preserve"> </w:t>
      </w:r>
      <w:r w:rsidR="00041E8B" w:rsidRPr="0083621F">
        <w:rPr>
          <w:i/>
        </w:rPr>
        <w:t>Operator/team leader provides the solution</w:t>
      </w:r>
      <w:r w:rsidR="00041E8B">
        <w:t xml:space="preserve">. </w:t>
      </w:r>
      <w:r w:rsidR="007E53ED">
        <w:t xml:space="preserve">The system shall have facility to </w:t>
      </w:r>
      <w:r w:rsidR="00D07DF1">
        <w:t xml:space="preserve">input textual description of solution for </w:t>
      </w:r>
      <w:r w:rsidR="0001447B">
        <w:t>the downtime being deactivated.</w:t>
      </w:r>
    </w:p>
    <w:p w14:paraId="594974C8" w14:textId="04B5CABF" w:rsidR="006547BD" w:rsidRDefault="006547BD" w:rsidP="006547BD">
      <w:r>
        <w:t xml:space="preserve">Fit criterion: </w:t>
      </w:r>
      <w:r w:rsidR="00762D2D">
        <w:t xml:space="preserve">Area for textual </w:t>
      </w:r>
      <w:r w:rsidR="00AF7556">
        <w:t>description of solution shall be available.</w:t>
      </w:r>
    </w:p>
    <w:p w14:paraId="594974C9" w14:textId="77777777" w:rsidR="006547BD" w:rsidRDefault="006547BD"/>
    <w:p w14:paraId="594974CA" w14:textId="626C65F6" w:rsidR="006547BD" w:rsidRDefault="006547BD" w:rsidP="006547BD">
      <w:r>
        <w:t>SFR</w:t>
      </w:r>
      <w:r w:rsidR="007D011B">
        <w:t>20.a.2</w:t>
      </w:r>
      <w:r>
        <w:t>: UC</w:t>
      </w:r>
      <w:r w:rsidR="007D011B">
        <w:t>5</w:t>
      </w:r>
      <w:r>
        <w:t>, Step</w:t>
      </w:r>
      <w:r w:rsidR="005928E1">
        <w:t xml:space="preserve"> 1.a.2</w:t>
      </w:r>
      <w:r>
        <w:t xml:space="preserve"> </w:t>
      </w:r>
    </w:p>
    <w:p w14:paraId="594974CB" w14:textId="4E528735" w:rsidR="006547BD" w:rsidRPr="005928E1" w:rsidRDefault="006547BD" w:rsidP="006547BD">
      <w:r>
        <w:t>Description:</w:t>
      </w:r>
      <w:r w:rsidR="005928E1">
        <w:t xml:space="preserve"> </w:t>
      </w:r>
      <w:r w:rsidR="005928E1" w:rsidRPr="00E3664A">
        <w:rPr>
          <w:i/>
        </w:rPr>
        <w:t>The stoppage is reoccurring the solution requires an update</w:t>
      </w:r>
      <w:r w:rsidR="005928E1">
        <w:rPr>
          <w:i/>
        </w:rPr>
        <w:t xml:space="preserve">. </w:t>
      </w:r>
      <w:r w:rsidR="005928E1">
        <w:t xml:space="preserve">The system shall have </w:t>
      </w:r>
      <w:r w:rsidR="00AD2581">
        <w:t>facility to update the existing solution.</w:t>
      </w:r>
    </w:p>
    <w:p w14:paraId="594974CC" w14:textId="0BCCFC7F" w:rsidR="006547BD" w:rsidRDefault="006547BD" w:rsidP="006547BD">
      <w:r>
        <w:t xml:space="preserve">Fit criterion: </w:t>
      </w:r>
      <w:r w:rsidR="00AD2581">
        <w:t>The solution update/edit option shall be available.</w:t>
      </w:r>
    </w:p>
    <w:p w14:paraId="594974CD" w14:textId="77777777" w:rsidR="006547BD" w:rsidRDefault="006547BD"/>
    <w:p w14:paraId="16005665" w14:textId="77777777" w:rsidR="009A110B" w:rsidRDefault="009A110B" w:rsidP="006547BD"/>
    <w:p w14:paraId="4468164B" w14:textId="77777777" w:rsidR="009A110B" w:rsidRDefault="009A110B" w:rsidP="006547BD"/>
    <w:p w14:paraId="594974CE" w14:textId="25FF0B7A" w:rsidR="006547BD" w:rsidRDefault="006547BD" w:rsidP="006547BD">
      <w:r>
        <w:lastRenderedPageBreak/>
        <w:t>SFR</w:t>
      </w:r>
      <w:r w:rsidR="00CC2CAD">
        <w:t>21</w:t>
      </w:r>
      <w:r>
        <w:t>: UC</w:t>
      </w:r>
      <w:r w:rsidR="00CC2CAD">
        <w:t>5,</w:t>
      </w:r>
      <w:r>
        <w:t xml:space="preserve"> Step </w:t>
      </w:r>
      <w:r w:rsidR="00CC2CAD">
        <w:t>2</w:t>
      </w:r>
    </w:p>
    <w:p w14:paraId="594974CF" w14:textId="7549FEA5" w:rsidR="006547BD" w:rsidRDefault="006547BD" w:rsidP="006547BD">
      <w:r>
        <w:t>Description:</w:t>
      </w:r>
      <w:r w:rsidR="00CC2CAD">
        <w:t xml:space="preserve"> </w:t>
      </w:r>
      <w:r w:rsidR="006D2203">
        <w:t>When downtime is deactivated t</w:t>
      </w:r>
      <w:r w:rsidR="00B82043">
        <w:t xml:space="preserve">he system shall </w:t>
      </w:r>
      <w:r w:rsidR="00B546AD">
        <w:t>stop the timer and calculate stoppage time.</w:t>
      </w:r>
    </w:p>
    <w:p w14:paraId="594974D0" w14:textId="042984DE" w:rsidR="006547BD" w:rsidRDefault="006547BD" w:rsidP="006547BD">
      <w:r>
        <w:t xml:space="preserve">Fit criterion: </w:t>
      </w:r>
      <w:r w:rsidR="00AE2F34">
        <w:t>S</w:t>
      </w:r>
      <w:r w:rsidR="00B8113A">
        <w:t xml:space="preserve">toppage </w:t>
      </w:r>
      <w:r w:rsidR="00A84CD9">
        <w:t>duration shall be</w:t>
      </w:r>
      <w:r w:rsidR="009A110B">
        <w:t xml:space="preserve"> </w:t>
      </w:r>
      <w:r w:rsidR="00AE2F34">
        <w:t>calculated</w:t>
      </w:r>
      <w:r w:rsidR="009A110B">
        <w:t>.</w:t>
      </w:r>
    </w:p>
    <w:p w14:paraId="594974D1" w14:textId="77777777" w:rsidR="006547BD" w:rsidRDefault="006547BD"/>
    <w:p w14:paraId="594974D2" w14:textId="79BB944E" w:rsidR="006547BD" w:rsidRDefault="006547BD" w:rsidP="006547BD">
      <w:r>
        <w:t>SFR</w:t>
      </w:r>
      <w:r w:rsidR="000B15C5">
        <w:t>2</w:t>
      </w:r>
      <w:r w:rsidR="00AF7556">
        <w:t>2</w:t>
      </w:r>
      <w:r>
        <w:t>: UC</w:t>
      </w:r>
      <w:r w:rsidR="000B15C5">
        <w:t>5</w:t>
      </w:r>
      <w:r>
        <w:t xml:space="preserve">, Step </w:t>
      </w:r>
      <w:r w:rsidR="00AF7556">
        <w:t>3</w:t>
      </w:r>
    </w:p>
    <w:p w14:paraId="594974D3" w14:textId="06275693" w:rsidR="006547BD" w:rsidRDefault="006547BD" w:rsidP="006547BD">
      <w:r>
        <w:t>Description:</w:t>
      </w:r>
      <w:r w:rsidR="00A91874">
        <w:t xml:space="preserve"> The system shall </w:t>
      </w:r>
      <w:r w:rsidR="00ED35AC">
        <w:t>save stoppage duration in the database.</w:t>
      </w:r>
    </w:p>
    <w:p w14:paraId="594974D4" w14:textId="74E55BF8" w:rsidR="006547BD" w:rsidRDefault="006547BD" w:rsidP="006547BD">
      <w:r>
        <w:t xml:space="preserve">Fit criterion: </w:t>
      </w:r>
      <w:r w:rsidR="00ED35AC">
        <w:t>The database</w:t>
      </w:r>
      <w:r w:rsidR="00D53B50">
        <w:t>s records shall be updated.</w:t>
      </w:r>
    </w:p>
    <w:p w14:paraId="594974D5" w14:textId="77777777" w:rsidR="006547BD" w:rsidRDefault="006547BD"/>
    <w:p w14:paraId="594974D6" w14:textId="29FDF9C2" w:rsidR="006547BD" w:rsidRDefault="006547BD" w:rsidP="006547BD">
      <w:r>
        <w:t>SFR</w:t>
      </w:r>
      <w:r w:rsidR="00D53B50">
        <w:t>23</w:t>
      </w:r>
      <w:r>
        <w:t>: UC</w:t>
      </w:r>
      <w:r w:rsidR="00D53B50">
        <w:t>5</w:t>
      </w:r>
      <w:r>
        <w:t xml:space="preserve">, Step </w:t>
      </w:r>
      <w:r w:rsidR="00D53B50">
        <w:t>3</w:t>
      </w:r>
    </w:p>
    <w:p w14:paraId="594974D7" w14:textId="6BAEBDA2" w:rsidR="006547BD" w:rsidRDefault="006547BD" w:rsidP="006547BD">
      <w:r>
        <w:t>Description:</w:t>
      </w:r>
      <w:r w:rsidR="00D53B50">
        <w:t xml:space="preserve"> The system shall </w:t>
      </w:r>
      <w:r w:rsidR="007A74A9">
        <w:t>save stoppage description in the database.</w:t>
      </w:r>
    </w:p>
    <w:p w14:paraId="594974D8" w14:textId="3ED9A798" w:rsidR="006547BD" w:rsidRDefault="006547BD" w:rsidP="006547BD">
      <w:r>
        <w:t xml:space="preserve">Fit criterion: </w:t>
      </w:r>
      <w:r w:rsidR="007A74A9">
        <w:t xml:space="preserve">The database records </w:t>
      </w:r>
      <w:r w:rsidR="00456D30">
        <w:t>shall be updated.</w:t>
      </w:r>
    </w:p>
    <w:p w14:paraId="3EFF5041" w14:textId="63B6A5E1" w:rsidR="00D21A74" w:rsidRDefault="00D21A74" w:rsidP="006547BD"/>
    <w:p w14:paraId="21A3FB40" w14:textId="4C2EBB6E" w:rsidR="00D21A74" w:rsidRDefault="00D21A74" w:rsidP="00D21A74">
      <w:r>
        <w:t>SFR</w:t>
      </w:r>
      <w:r w:rsidR="00AE0834">
        <w:t>23.a.1</w:t>
      </w:r>
      <w:r>
        <w:t>: UC</w:t>
      </w:r>
      <w:r w:rsidR="00AE0834">
        <w:t>5</w:t>
      </w:r>
      <w:r>
        <w:t xml:space="preserve">, Step </w:t>
      </w:r>
      <w:r w:rsidR="00AE0834">
        <w:t>3.a.1</w:t>
      </w:r>
    </w:p>
    <w:p w14:paraId="2AEA8C9C" w14:textId="4A5DD991" w:rsidR="00D21A74" w:rsidRPr="005C401E" w:rsidRDefault="00D21A74" w:rsidP="00D21A74">
      <w:r>
        <w:t>Description:</w:t>
      </w:r>
      <w:r w:rsidR="00AE0834">
        <w:t xml:space="preserve"> </w:t>
      </w:r>
      <w:r w:rsidR="005C401E" w:rsidRPr="00DB7D66">
        <w:rPr>
          <w:i/>
        </w:rPr>
        <w:t>The reason for stoppage is unrecognised</w:t>
      </w:r>
      <w:r w:rsidR="005C401E">
        <w:rPr>
          <w:i/>
        </w:rPr>
        <w:t>.</w:t>
      </w:r>
      <w:r w:rsidR="005C401E">
        <w:t xml:space="preserve"> The system shall accept </w:t>
      </w:r>
      <w:r w:rsidR="00B750D4">
        <w:t xml:space="preserve">new description and assign the new stoppage ID </w:t>
      </w:r>
      <w:r w:rsidR="000725A6">
        <w:t>to deactivated stoppage.</w:t>
      </w:r>
      <w:r w:rsidR="00B24C5C">
        <w:t xml:space="preserve"> The number of occurrences shall be set to </w:t>
      </w:r>
      <w:r w:rsidR="00396E9F">
        <w:t>1.</w:t>
      </w:r>
    </w:p>
    <w:p w14:paraId="71068187" w14:textId="206FB80C" w:rsidR="00D21A74" w:rsidRDefault="00D21A74" w:rsidP="006547BD">
      <w:r>
        <w:t xml:space="preserve">Fit criterion: </w:t>
      </w:r>
      <w:r w:rsidR="000725A6">
        <w:t>The new stoppage ID shall be assigned</w:t>
      </w:r>
      <w:r w:rsidR="00396E9F">
        <w:t xml:space="preserve"> and the number of occurrences shall be updated</w:t>
      </w:r>
      <w:r w:rsidR="000725A6">
        <w:t>.</w:t>
      </w:r>
    </w:p>
    <w:p w14:paraId="7D9C068E" w14:textId="1F3FF1A9" w:rsidR="000725A6" w:rsidRDefault="000725A6" w:rsidP="006547BD"/>
    <w:p w14:paraId="12260444" w14:textId="21768808" w:rsidR="0024723B" w:rsidRDefault="0024723B" w:rsidP="0024723B">
      <w:r>
        <w:t>SFR23.a.2: UC5, Step 3.b.1</w:t>
      </w:r>
    </w:p>
    <w:p w14:paraId="577E6FDB" w14:textId="3DB1D4CA" w:rsidR="0024723B" w:rsidRPr="00394DFB" w:rsidRDefault="0024723B" w:rsidP="0024723B">
      <w:r>
        <w:t xml:space="preserve">Description: </w:t>
      </w:r>
      <w:r w:rsidR="00394DFB" w:rsidRPr="00DB7D66">
        <w:rPr>
          <w:i/>
        </w:rPr>
        <w:t>The stoppage is reoccurring</w:t>
      </w:r>
      <w:r w:rsidR="00394DFB">
        <w:rPr>
          <w:i/>
        </w:rPr>
        <w:t>.</w:t>
      </w:r>
      <w:r w:rsidR="00394DFB">
        <w:t xml:space="preserve"> The system shall use existing stoppage ID if stoppage </w:t>
      </w:r>
      <w:r w:rsidR="001B08D5">
        <w:t>is reoccurring.</w:t>
      </w:r>
      <w:r w:rsidR="005D289B">
        <w:t xml:space="preserve"> </w:t>
      </w:r>
      <w:r w:rsidR="009D0085">
        <w:t>The</w:t>
      </w:r>
      <w:r w:rsidR="009C60FB">
        <w:t xml:space="preserve"> system shall update</w:t>
      </w:r>
      <w:r w:rsidR="007A0E9B">
        <w:t xml:space="preserve"> the</w:t>
      </w:r>
      <w:r w:rsidR="009D0085">
        <w:t xml:space="preserve"> number of occurrences</w:t>
      </w:r>
      <w:r w:rsidR="00F23EA0">
        <w:t>.</w:t>
      </w:r>
    </w:p>
    <w:p w14:paraId="73269F8E" w14:textId="26029D54" w:rsidR="0024723B" w:rsidRDefault="0024723B" w:rsidP="006547BD">
      <w:r>
        <w:t xml:space="preserve">Fit criterion: </w:t>
      </w:r>
      <w:r w:rsidR="001B08D5">
        <w:t>Existing stoppage ID shall be used</w:t>
      </w:r>
      <w:r w:rsidR="007A0E9B">
        <w:t xml:space="preserve"> and the number of occurrences shall be updated</w:t>
      </w:r>
      <w:r w:rsidR="001B08D5">
        <w:t>.</w:t>
      </w:r>
    </w:p>
    <w:p w14:paraId="594974D9" w14:textId="77777777" w:rsidR="006547BD" w:rsidRDefault="006547BD"/>
    <w:p w14:paraId="594974DA" w14:textId="3E5D7F6F" w:rsidR="006547BD" w:rsidRDefault="006547BD" w:rsidP="006547BD">
      <w:r>
        <w:t>SFR</w:t>
      </w:r>
      <w:r w:rsidR="00304F85">
        <w:t>24</w:t>
      </w:r>
      <w:r>
        <w:t>: UC</w:t>
      </w:r>
      <w:r w:rsidR="00304F85">
        <w:t>5</w:t>
      </w:r>
      <w:r>
        <w:t xml:space="preserve">, Step </w:t>
      </w:r>
      <w:r w:rsidR="00304F85">
        <w:t>3</w:t>
      </w:r>
    </w:p>
    <w:p w14:paraId="594974DB" w14:textId="4D1EF16B" w:rsidR="006547BD" w:rsidRDefault="006547BD" w:rsidP="006547BD">
      <w:r>
        <w:t>Description:</w:t>
      </w:r>
      <w:r w:rsidR="00456D30">
        <w:t xml:space="preserve"> The system shall </w:t>
      </w:r>
      <w:r w:rsidR="00BC2678">
        <w:t>save area index of deactivated stoppage in the database.</w:t>
      </w:r>
    </w:p>
    <w:p w14:paraId="594974DC" w14:textId="0048A8C4" w:rsidR="006547BD" w:rsidRDefault="006547BD" w:rsidP="006547BD">
      <w:r>
        <w:t xml:space="preserve">Fit criterion: </w:t>
      </w:r>
      <w:r w:rsidR="00304F85">
        <w:t>The database records shall be updated.</w:t>
      </w:r>
    </w:p>
    <w:p w14:paraId="594974DD" w14:textId="77777777" w:rsidR="006547BD" w:rsidRDefault="006547BD"/>
    <w:p w14:paraId="594974DE" w14:textId="7EC00DAF" w:rsidR="006547BD" w:rsidRDefault="006547BD" w:rsidP="006547BD">
      <w:r>
        <w:t>SFR</w:t>
      </w:r>
      <w:r w:rsidR="00307C5C">
        <w:t>25</w:t>
      </w:r>
      <w:r>
        <w:t>: UC</w:t>
      </w:r>
      <w:r w:rsidR="00307C5C">
        <w:t>5</w:t>
      </w:r>
      <w:r>
        <w:t xml:space="preserve">, Step </w:t>
      </w:r>
      <w:r w:rsidR="00307C5C">
        <w:t>3</w:t>
      </w:r>
    </w:p>
    <w:p w14:paraId="594974DF" w14:textId="7C478CF6" w:rsidR="006547BD" w:rsidRDefault="006547BD" w:rsidP="006547BD">
      <w:r>
        <w:t>Description:</w:t>
      </w:r>
      <w:r w:rsidR="00307C5C">
        <w:t xml:space="preserve"> The system shall save </w:t>
      </w:r>
      <w:r w:rsidR="003F4707">
        <w:t>solution in the database.</w:t>
      </w:r>
    </w:p>
    <w:p w14:paraId="594974E0" w14:textId="2B21E298" w:rsidR="006547BD" w:rsidRDefault="006547BD" w:rsidP="006547BD">
      <w:r>
        <w:lastRenderedPageBreak/>
        <w:t xml:space="preserve">Fit criterion: </w:t>
      </w:r>
      <w:r w:rsidR="003F4707">
        <w:t>The database records shall be updated.</w:t>
      </w:r>
    </w:p>
    <w:p w14:paraId="594974E1" w14:textId="77777777" w:rsidR="006547BD" w:rsidRDefault="006547BD"/>
    <w:p w14:paraId="594974E2" w14:textId="5CB00B92" w:rsidR="006547BD" w:rsidRDefault="006547BD" w:rsidP="006547BD">
      <w:r>
        <w:t>SFR</w:t>
      </w:r>
      <w:r w:rsidR="00964478">
        <w:t>26</w:t>
      </w:r>
      <w:r>
        <w:t>: UC</w:t>
      </w:r>
      <w:r w:rsidR="008C344A">
        <w:t>5</w:t>
      </w:r>
      <w:r>
        <w:t>, Step</w:t>
      </w:r>
      <w:r w:rsidR="008C344A">
        <w:t xml:space="preserve"> 3</w:t>
      </w:r>
      <w:r>
        <w:t xml:space="preserve"> </w:t>
      </w:r>
    </w:p>
    <w:p w14:paraId="594974E3" w14:textId="51A9437A" w:rsidR="006547BD" w:rsidRDefault="006547BD" w:rsidP="006547BD">
      <w:r>
        <w:t>Description:</w:t>
      </w:r>
      <w:r w:rsidR="008C344A">
        <w:t xml:space="preserve"> The system shall assign the current date </w:t>
      </w:r>
      <w:r w:rsidR="00337427">
        <w:t>to deactivated stoppage.</w:t>
      </w:r>
    </w:p>
    <w:p w14:paraId="594974E4" w14:textId="2A74BA36" w:rsidR="006547BD" w:rsidRDefault="006547BD" w:rsidP="006547BD">
      <w:r>
        <w:t xml:space="preserve">Fit criterion: </w:t>
      </w:r>
      <w:r w:rsidR="00735A56">
        <w:t>Valid date shall be assigned to the stoppage and database records shall be updated.</w:t>
      </w:r>
    </w:p>
    <w:p w14:paraId="594974E5" w14:textId="77777777" w:rsidR="006547BD" w:rsidRDefault="006547BD"/>
    <w:p w14:paraId="594974E6" w14:textId="09FAAB33" w:rsidR="006547BD" w:rsidRDefault="006547BD" w:rsidP="006547BD">
      <w:r>
        <w:t>SFR</w:t>
      </w:r>
      <w:r w:rsidR="004020B9">
        <w:t>27</w:t>
      </w:r>
      <w:r>
        <w:t>: UC</w:t>
      </w:r>
      <w:r w:rsidR="004020B9">
        <w:t>5</w:t>
      </w:r>
      <w:r>
        <w:t>, Step</w:t>
      </w:r>
      <w:r w:rsidR="004020B9">
        <w:t xml:space="preserve"> 4</w:t>
      </w:r>
      <w:r>
        <w:t xml:space="preserve"> </w:t>
      </w:r>
    </w:p>
    <w:p w14:paraId="594974E7" w14:textId="7D994193" w:rsidR="006547BD" w:rsidRDefault="006547BD" w:rsidP="006547BD">
      <w:r>
        <w:t>Description:</w:t>
      </w:r>
      <w:r w:rsidR="004020B9">
        <w:t xml:space="preserve"> The system shall update line’s status.</w:t>
      </w:r>
    </w:p>
    <w:p w14:paraId="594974E8" w14:textId="79DDF4BE" w:rsidR="006547BD" w:rsidRDefault="006547BD" w:rsidP="006547BD">
      <w:r>
        <w:t xml:space="preserve">Fit criterion: </w:t>
      </w:r>
      <w:r w:rsidR="00357281">
        <w:t>Line status shall change.</w:t>
      </w:r>
    </w:p>
    <w:p w14:paraId="594974E9" w14:textId="34A5976F" w:rsidR="006547BD" w:rsidRDefault="006547BD"/>
    <w:p w14:paraId="4FAF3F56" w14:textId="1072591D" w:rsidR="00AC1033" w:rsidRPr="000D2623" w:rsidRDefault="00AC1033" w:rsidP="000D2623">
      <w:pPr>
        <w:jc w:val="center"/>
        <w:rPr>
          <w:b/>
        </w:rPr>
      </w:pPr>
      <w:r w:rsidRPr="000D2623">
        <w:rPr>
          <w:b/>
        </w:rPr>
        <w:t>Use case 6</w:t>
      </w:r>
    </w:p>
    <w:p w14:paraId="594974EA" w14:textId="6776BA4C" w:rsidR="006547BD" w:rsidRDefault="006547BD" w:rsidP="006547BD">
      <w:r>
        <w:t>SFR</w:t>
      </w:r>
      <w:r w:rsidR="00AC1033">
        <w:t>28</w:t>
      </w:r>
      <w:r>
        <w:t>: UC</w:t>
      </w:r>
      <w:r w:rsidR="00AC1033">
        <w:t>6</w:t>
      </w:r>
      <w:r>
        <w:t xml:space="preserve">, Step </w:t>
      </w:r>
      <w:r w:rsidR="00AC1033">
        <w:t>1</w:t>
      </w:r>
    </w:p>
    <w:p w14:paraId="594974EB" w14:textId="3F0E34B9" w:rsidR="006547BD" w:rsidRDefault="006547BD" w:rsidP="006547BD">
      <w:r>
        <w:t>Description:</w:t>
      </w:r>
      <w:r w:rsidR="00616F7B">
        <w:t xml:space="preserve"> </w:t>
      </w:r>
      <w:r w:rsidR="007D49D2">
        <w:t>The system shall allow user to input hourly scores.</w:t>
      </w:r>
    </w:p>
    <w:p w14:paraId="594974EC" w14:textId="014EBB72" w:rsidR="006547BD" w:rsidRDefault="006547BD" w:rsidP="006547BD">
      <w:r>
        <w:t xml:space="preserve">Fit criterion: </w:t>
      </w:r>
      <w:r w:rsidR="00585C6D">
        <w:t>Correct hourly scores shall be accepted.</w:t>
      </w:r>
    </w:p>
    <w:p w14:paraId="4479BEC9" w14:textId="0D98EB9B" w:rsidR="00585C6D" w:rsidRDefault="00585C6D" w:rsidP="006547BD"/>
    <w:p w14:paraId="3E935C4B" w14:textId="57E9C26A" w:rsidR="00585C6D" w:rsidRDefault="006A2C28" w:rsidP="006547BD">
      <w:r>
        <w:t>SFR</w:t>
      </w:r>
      <w:r w:rsidR="00DB62AC">
        <w:t>28.a</w:t>
      </w:r>
      <w:r>
        <w:t>: UC</w:t>
      </w:r>
      <w:r w:rsidR="00DB62AC">
        <w:t>6</w:t>
      </w:r>
      <w:r>
        <w:t>, Step</w:t>
      </w:r>
      <w:r w:rsidR="00DB62AC">
        <w:t xml:space="preserve"> 1</w:t>
      </w:r>
      <w:r w:rsidR="007B7C98">
        <w:t>.a.1</w:t>
      </w:r>
    </w:p>
    <w:p w14:paraId="28500741" w14:textId="3C1B66F2" w:rsidR="006A2C28" w:rsidRDefault="006A2C28" w:rsidP="006547BD">
      <w:r>
        <w:t>Descri</w:t>
      </w:r>
      <w:r w:rsidR="0063156A">
        <w:t xml:space="preserve">ption: </w:t>
      </w:r>
      <w:r w:rsidR="004B0DC2" w:rsidRPr="004917B7">
        <w:rPr>
          <w:i/>
        </w:rPr>
        <w:t>No hourly score provided</w:t>
      </w:r>
      <w:r w:rsidR="004B0DC2">
        <w:t xml:space="preserve">. </w:t>
      </w:r>
      <w:r w:rsidR="008E03C8">
        <w:t xml:space="preserve">The system shall </w:t>
      </w:r>
      <w:r w:rsidR="0030559B">
        <w:t>set hourly score to 0 if no score was provided by the user</w:t>
      </w:r>
      <w:r w:rsidR="00912A03">
        <w:t>.</w:t>
      </w:r>
    </w:p>
    <w:p w14:paraId="490B7390" w14:textId="31F4C4AD" w:rsidR="0063156A" w:rsidRDefault="0063156A" w:rsidP="006547BD">
      <w:r>
        <w:t xml:space="preserve">Fit criterion: </w:t>
      </w:r>
      <w:r w:rsidR="007E0081">
        <w:t>Hourly score shall be correctly set.</w:t>
      </w:r>
    </w:p>
    <w:p w14:paraId="1F7F47B4" w14:textId="4474633F" w:rsidR="0063156A" w:rsidRDefault="0063156A" w:rsidP="006547BD"/>
    <w:p w14:paraId="4C349D0B" w14:textId="721CC163" w:rsidR="0063156A" w:rsidRDefault="0063156A" w:rsidP="0063156A">
      <w:r>
        <w:t>SFR</w:t>
      </w:r>
      <w:r w:rsidR="00F854C8">
        <w:t>29</w:t>
      </w:r>
      <w:r>
        <w:t>: UC</w:t>
      </w:r>
      <w:r w:rsidR="00F854C8">
        <w:t>6</w:t>
      </w:r>
      <w:r>
        <w:t>, Step</w:t>
      </w:r>
      <w:r w:rsidR="00F854C8">
        <w:t xml:space="preserve"> 2</w:t>
      </w:r>
    </w:p>
    <w:p w14:paraId="19797D60" w14:textId="38CBD005" w:rsidR="0063156A" w:rsidRDefault="0063156A" w:rsidP="0063156A">
      <w:r>
        <w:t xml:space="preserve">Description: </w:t>
      </w:r>
      <w:r w:rsidR="00F854C8">
        <w:t xml:space="preserve">The system shall calculate performance </w:t>
      </w:r>
      <w:r w:rsidR="00485D22">
        <w:t>based on target and hourly scores.</w:t>
      </w:r>
    </w:p>
    <w:p w14:paraId="64CB7F33" w14:textId="068BADFB" w:rsidR="0063156A" w:rsidRDefault="0063156A" w:rsidP="0063156A">
      <w:r>
        <w:t xml:space="preserve">Fit criterion: </w:t>
      </w:r>
      <w:r w:rsidR="00485D22">
        <w:t xml:space="preserve">The </w:t>
      </w:r>
      <w:r w:rsidR="00731D87">
        <w:t>hourly and shift performance shall be correctly calculated.</w:t>
      </w:r>
    </w:p>
    <w:p w14:paraId="40104BB1" w14:textId="6DDBB1A0" w:rsidR="0063156A" w:rsidRDefault="0063156A" w:rsidP="006547BD"/>
    <w:p w14:paraId="723A6806" w14:textId="57421E70" w:rsidR="0063156A" w:rsidRDefault="0063156A" w:rsidP="0063156A">
      <w:r>
        <w:t>SFR</w:t>
      </w:r>
      <w:r w:rsidR="000C49CA">
        <w:t>30</w:t>
      </w:r>
      <w:r>
        <w:t>: UC</w:t>
      </w:r>
      <w:r w:rsidR="000C49CA">
        <w:t>6</w:t>
      </w:r>
      <w:r>
        <w:t>, Step</w:t>
      </w:r>
      <w:r w:rsidR="000C49CA">
        <w:t xml:space="preserve"> 3</w:t>
      </w:r>
    </w:p>
    <w:p w14:paraId="45B5AE4F" w14:textId="2BEC9B06" w:rsidR="0063156A" w:rsidRDefault="0063156A" w:rsidP="0063156A">
      <w:r>
        <w:t xml:space="preserve">Description: </w:t>
      </w:r>
      <w:r w:rsidR="004178C7">
        <w:t>The system shall display performance data.</w:t>
      </w:r>
    </w:p>
    <w:p w14:paraId="65ECD78D" w14:textId="7ADA3BC3" w:rsidR="0063156A" w:rsidRDefault="0063156A" w:rsidP="0063156A">
      <w:r>
        <w:t xml:space="preserve">Fit criterion: </w:t>
      </w:r>
      <w:r w:rsidR="008D117D">
        <w:t>Performance data shall be correctly displayed.</w:t>
      </w:r>
    </w:p>
    <w:p w14:paraId="203A28C2" w14:textId="4A1627AB" w:rsidR="0063156A" w:rsidRDefault="0063156A" w:rsidP="006547BD"/>
    <w:p w14:paraId="468A3AEA" w14:textId="77777777" w:rsidR="0019799B" w:rsidRDefault="0019799B" w:rsidP="0063156A"/>
    <w:p w14:paraId="4BB0F944" w14:textId="77777777" w:rsidR="0019799B" w:rsidRDefault="0019799B" w:rsidP="0063156A"/>
    <w:p w14:paraId="5008E3BE" w14:textId="4002EFA9" w:rsidR="0063156A" w:rsidRDefault="0063156A" w:rsidP="0063156A">
      <w:r>
        <w:lastRenderedPageBreak/>
        <w:t>SFR</w:t>
      </w:r>
      <w:r w:rsidR="008D117D">
        <w:t>30.a</w:t>
      </w:r>
      <w:r>
        <w:t>: UC</w:t>
      </w:r>
      <w:r w:rsidR="008D117D">
        <w:t>6</w:t>
      </w:r>
      <w:r>
        <w:t>, Step</w:t>
      </w:r>
      <w:r w:rsidR="008D117D">
        <w:t xml:space="preserve"> 3.a.1</w:t>
      </w:r>
    </w:p>
    <w:p w14:paraId="0015C991" w14:textId="5ADC63EF" w:rsidR="0063156A" w:rsidRPr="008D79F8" w:rsidRDefault="0063156A" w:rsidP="0063156A">
      <w:r>
        <w:t xml:space="preserve">Description: </w:t>
      </w:r>
      <w:r w:rsidR="008D79F8" w:rsidRPr="004917B7">
        <w:rPr>
          <w:i/>
        </w:rPr>
        <w:t>Performance lower than target, no downtime registered</w:t>
      </w:r>
      <w:r w:rsidR="008D79F8">
        <w:rPr>
          <w:i/>
        </w:rPr>
        <w:t>.</w:t>
      </w:r>
      <w:r w:rsidR="008D79F8">
        <w:t xml:space="preserve"> The system shall alert the user that </w:t>
      </w:r>
      <w:r w:rsidR="00175E04">
        <w:t xml:space="preserve">target is not achieved </w:t>
      </w:r>
      <w:r w:rsidR="003414EF">
        <w:t>while no downtime is registered.</w:t>
      </w:r>
    </w:p>
    <w:p w14:paraId="5EE27579" w14:textId="41CA89E9" w:rsidR="0063156A" w:rsidRDefault="0063156A" w:rsidP="0063156A">
      <w:r>
        <w:t xml:space="preserve">Fit criterion: </w:t>
      </w:r>
      <w:r w:rsidR="00FA486E">
        <w:t>The alert message shall be displayed.</w:t>
      </w:r>
    </w:p>
    <w:p w14:paraId="4EFCB718" w14:textId="30C18CD5" w:rsidR="0063156A" w:rsidRDefault="0063156A" w:rsidP="006547BD"/>
    <w:p w14:paraId="3FFDD21C" w14:textId="0406EE42" w:rsidR="0063156A" w:rsidRDefault="0063156A" w:rsidP="0063156A">
      <w:r>
        <w:t>SFR</w:t>
      </w:r>
      <w:r w:rsidR="0019799B">
        <w:t>31</w:t>
      </w:r>
      <w:r>
        <w:t>: UC</w:t>
      </w:r>
      <w:r w:rsidR="0019799B">
        <w:t>6</w:t>
      </w:r>
      <w:r>
        <w:t>, Step</w:t>
      </w:r>
      <w:r w:rsidR="0019799B">
        <w:t xml:space="preserve"> 4</w:t>
      </w:r>
    </w:p>
    <w:p w14:paraId="07725F15" w14:textId="57F5A7A9" w:rsidR="0063156A" w:rsidRDefault="0063156A" w:rsidP="0063156A">
      <w:r>
        <w:t xml:space="preserve">Description: </w:t>
      </w:r>
      <w:r w:rsidR="00F043B5">
        <w:t xml:space="preserve">The system shall calculate equipment efficiency </w:t>
      </w:r>
      <w:r w:rsidR="009E1072">
        <w:t>based on uptime to downtime ratio.</w:t>
      </w:r>
    </w:p>
    <w:p w14:paraId="49B6531D" w14:textId="682EEACB" w:rsidR="0063156A" w:rsidRDefault="0063156A" w:rsidP="0063156A">
      <w:r>
        <w:t xml:space="preserve">Fit criterion: </w:t>
      </w:r>
      <w:r w:rsidR="008F2329">
        <w:t>Equipment efficiency shall be calculated.</w:t>
      </w:r>
    </w:p>
    <w:p w14:paraId="0C44A1BF" w14:textId="729F58FF" w:rsidR="0063156A" w:rsidRDefault="0063156A" w:rsidP="006547BD"/>
    <w:p w14:paraId="612D87DE" w14:textId="727A6060" w:rsidR="0063156A" w:rsidRDefault="0063156A" w:rsidP="0063156A">
      <w:r>
        <w:t>SFR</w:t>
      </w:r>
      <w:r w:rsidR="008F2329">
        <w:t>32</w:t>
      </w:r>
      <w:r>
        <w:t>: UC</w:t>
      </w:r>
      <w:r w:rsidR="008F2329">
        <w:t>6</w:t>
      </w:r>
      <w:r>
        <w:t>, Step</w:t>
      </w:r>
      <w:r w:rsidR="008F2329">
        <w:t xml:space="preserve"> 5</w:t>
      </w:r>
    </w:p>
    <w:p w14:paraId="2AC24955" w14:textId="7C4CD6DB" w:rsidR="0063156A" w:rsidRDefault="0063156A" w:rsidP="0063156A">
      <w:r>
        <w:t xml:space="preserve">Description: </w:t>
      </w:r>
      <w:r w:rsidR="00BF30EC">
        <w:t xml:space="preserve">The system shall display </w:t>
      </w:r>
      <w:r w:rsidR="00DA55C8">
        <w:t>efficiency data.</w:t>
      </w:r>
    </w:p>
    <w:p w14:paraId="7A841B1E" w14:textId="247C6F52" w:rsidR="0063156A" w:rsidRDefault="0063156A" w:rsidP="0063156A">
      <w:r>
        <w:t xml:space="preserve">Fit criterion: </w:t>
      </w:r>
      <w:r w:rsidR="00DA55C8">
        <w:t>Efficiency data shall be correctly displayed.</w:t>
      </w:r>
    </w:p>
    <w:p w14:paraId="66262A31" w14:textId="3911348D" w:rsidR="0063156A" w:rsidRDefault="0063156A" w:rsidP="006547BD"/>
    <w:p w14:paraId="4EB4C450" w14:textId="06CD14D5" w:rsidR="0063156A" w:rsidRDefault="0063156A" w:rsidP="0063156A">
      <w:r>
        <w:t>SFR</w:t>
      </w:r>
      <w:r w:rsidR="004F0FC8">
        <w:t>33</w:t>
      </w:r>
      <w:r>
        <w:t>: UC</w:t>
      </w:r>
      <w:r w:rsidR="004F0FC8">
        <w:t>6</w:t>
      </w:r>
      <w:r>
        <w:t>, Step</w:t>
      </w:r>
      <w:r w:rsidR="004F0FC8">
        <w:t xml:space="preserve"> 6</w:t>
      </w:r>
    </w:p>
    <w:p w14:paraId="07DC10C0" w14:textId="371EA33A" w:rsidR="0063156A" w:rsidRDefault="0063156A" w:rsidP="0063156A">
      <w:r>
        <w:t xml:space="preserve">Description: </w:t>
      </w:r>
      <w:r w:rsidR="00FC7753">
        <w:t xml:space="preserve">The system shall </w:t>
      </w:r>
      <w:r w:rsidR="0011130A">
        <w:t>display the top three issues</w:t>
      </w:r>
      <w:r w:rsidR="002850C4">
        <w:t xml:space="preserve"> affecting efficiency</w:t>
      </w:r>
      <w:r w:rsidR="00B56793">
        <w:t>.</w:t>
      </w:r>
    </w:p>
    <w:p w14:paraId="207B4781" w14:textId="61C792F6" w:rsidR="0063156A" w:rsidRDefault="0063156A" w:rsidP="0063156A">
      <w:r>
        <w:t xml:space="preserve">Fit criterion: </w:t>
      </w:r>
      <w:r w:rsidR="00B56793">
        <w:t xml:space="preserve">Stoppages with </w:t>
      </w:r>
      <w:r w:rsidR="0001575C">
        <w:t>the longest duration shall be displayed.</w:t>
      </w:r>
    </w:p>
    <w:p w14:paraId="6419D95E" w14:textId="2C6B2AFF" w:rsidR="0063156A" w:rsidRDefault="0063156A" w:rsidP="006547BD"/>
    <w:p w14:paraId="265D321C" w14:textId="35FDBA39" w:rsidR="00FD6A52" w:rsidRPr="00FD6A52" w:rsidRDefault="00FD6A52" w:rsidP="00FD6A52">
      <w:pPr>
        <w:jc w:val="center"/>
        <w:rPr>
          <w:b/>
        </w:rPr>
      </w:pPr>
      <w:r w:rsidRPr="00FD6A52">
        <w:rPr>
          <w:b/>
        </w:rPr>
        <w:t>Use case 7</w:t>
      </w:r>
    </w:p>
    <w:p w14:paraId="10BDC513" w14:textId="799035C1" w:rsidR="0063156A" w:rsidRDefault="0063156A" w:rsidP="0063156A">
      <w:r>
        <w:t>SFR</w:t>
      </w:r>
      <w:r w:rsidR="008A23D5">
        <w:t>34</w:t>
      </w:r>
      <w:r>
        <w:t>: UC</w:t>
      </w:r>
      <w:r w:rsidR="00FD6A52">
        <w:t>7</w:t>
      </w:r>
      <w:r>
        <w:t>, Step</w:t>
      </w:r>
      <w:r w:rsidR="008A23D5">
        <w:t xml:space="preserve"> </w:t>
      </w:r>
      <w:r w:rsidR="00FD6A52">
        <w:t>1</w:t>
      </w:r>
    </w:p>
    <w:p w14:paraId="5B3E1390" w14:textId="798C0853" w:rsidR="0063156A" w:rsidRDefault="0063156A" w:rsidP="0063156A">
      <w:r>
        <w:t xml:space="preserve">Description: </w:t>
      </w:r>
      <w:r w:rsidR="00F37A14">
        <w:t xml:space="preserve">The system shall allow user to review </w:t>
      </w:r>
      <w:r w:rsidR="00346281">
        <w:t>the summary of daily performance and efficiency.</w:t>
      </w:r>
    </w:p>
    <w:p w14:paraId="778154D9" w14:textId="02862D3C" w:rsidR="0063156A" w:rsidRDefault="0063156A" w:rsidP="0063156A">
      <w:r>
        <w:t xml:space="preserve">Fit criterion: </w:t>
      </w:r>
      <w:r w:rsidR="00346281">
        <w:t>The summary shall be displayed.</w:t>
      </w:r>
    </w:p>
    <w:p w14:paraId="37A359EE" w14:textId="37A10B5C" w:rsidR="0063156A" w:rsidRDefault="0063156A" w:rsidP="006547BD"/>
    <w:p w14:paraId="2C33DC4B" w14:textId="45DDA697" w:rsidR="0063156A" w:rsidRDefault="0063156A" w:rsidP="0063156A">
      <w:r>
        <w:t>SFR</w:t>
      </w:r>
      <w:r w:rsidR="00346A05">
        <w:t>34.a</w:t>
      </w:r>
      <w:r>
        <w:t>: UC</w:t>
      </w:r>
      <w:r w:rsidR="00346A05">
        <w:t>7</w:t>
      </w:r>
      <w:r>
        <w:t>, Step</w:t>
      </w:r>
      <w:r w:rsidR="00346A05">
        <w:t xml:space="preserve"> 1</w:t>
      </w:r>
      <w:r w:rsidR="003B393F">
        <w:t>.a.1</w:t>
      </w:r>
    </w:p>
    <w:p w14:paraId="5C96FAD7" w14:textId="7A074B62" w:rsidR="0063156A" w:rsidRPr="00A40CC6" w:rsidRDefault="0063156A" w:rsidP="0063156A">
      <w:r>
        <w:t xml:space="preserve">Description: </w:t>
      </w:r>
      <w:r w:rsidR="00A40CC6" w:rsidRPr="00252A8B">
        <w:rPr>
          <w:i/>
        </w:rPr>
        <w:t>Shift has ended</w:t>
      </w:r>
      <w:r w:rsidR="00A40CC6">
        <w:t xml:space="preserve">. The system shall produce </w:t>
      </w:r>
      <w:r w:rsidR="000049ED">
        <w:t>daily report without user being involved.</w:t>
      </w:r>
    </w:p>
    <w:p w14:paraId="272202E4" w14:textId="4C02B4F0" w:rsidR="0063156A" w:rsidRDefault="0063156A" w:rsidP="0063156A">
      <w:r>
        <w:t xml:space="preserve">Fit criterion: </w:t>
      </w:r>
      <w:r w:rsidR="009A4676">
        <w:t>The daily report shall be produced</w:t>
      </w:r>
      <w:r w:rsidR="000F068D">
        <w:t>, and database records shall be updated</w:t>
      </w:r>
      <w:r w:rsidR="009A4676">
        <w:t>.</w:t>
      </w:r>
    </w:p>
    <w:p w14:paraId="383D8C15" w14:textId="5ED5B72C" w:rsidR="0063156A" w:rsidRDefault="0063156A" w:rsidP="006547BD"/>
    <w:p w14:paraId="1E7F2312" w14:textId="4B02F876" w:rsidR="0063156A" w:rsidRDefault="0063156A" w:rsidP="0063156A">
      <w:r>
        <w:t>SFR</w:t>
      </w:r>
      <w:r w:rsidR="000F068D">
        <w:t>35</w:t>
      </w:r>
      <w:r>
        <w:t>: UC</w:t>
      </w:r>
      <w:r w:rsidR="000F068D">
        <w:t>7</w:t>
      </w:r>
      <w:r>
        <w:t>, Step</w:t>
      </w:r>
      <w:r w:rsidR="000F068D">
        <w:t xml:space="preserve"> 2</w:t>
      </w:r>
    </w:p>
    <w:p w14:paraId="0E7138AB" w14:textId="29524EF7" w:rsidR="0063156A" w:rsidRDefault="0063156A" w:rsidP="0063156A">
      <w:r>
        <w:t xml:space="preserve">Description: </w:t>
      </w:r>
      <w:r w:rsidR="007223E5">
        <w:t xml:space="preserve">The system shall allow user to confirm </w:t>
      </w:r>
      <w:r w:rsidR="00C13F96">
        <w:t>the correctness of report.</w:t>
      </w:r>
    </w:p>
    <w:p w14:paraId="2897A468" w14:textId="6BA6C4DF" w:rsidR="0063156A" w:rsidRDefault="0063156A" w:rsidP="0063156A">
      <w:r>
        <w:lastRenderedPageBreak/>
        <w:t xml:space="preserve">Fit criterion: </w:t>
      </w:r>
      <w:r w:rsidR="00C13F96">
        <w:t>The confirmation option shall be available.</w:t>
      </w:r>
    </w:p>
    <w:p w14:paraId="47E104BA" w14:textId="5C8AEAAB" w:rsidR="0063156A" w:rsidRDefault="0063156A" w:rsidP="006547BD"/>
    <w:p w14:paraId="7DB00A1F" w14:textId="13668C71" w:rsidR="0063156A" w:rsidRDefault="0063156A" w:rsidP="0063156A">
      <w:r>
        <w:t>SFR</w:t>
      </w:r>
      <w:r w:rsidR="005930BC">
        <w:t>3</w:t>
      </w:r>
      <w:r w:rsidR="00385670">
        <w:t>5.a</w:t>
      </w:r>
      <w:r>
        <w:t>: UC</w:t>
      </w:r>
      <w:r w:rsidR="005930BC">
        <w:t>7</w:t>
      </w:r>
      <w:r>
        <w:t>, Step</w:t>
      </w:r>
      <w:r w:rsidR="005930BC">
        <w:t xml:space="preserve"> </w:t>
      </w:r>
      <w:r w:rsidR="00CB225D">
        <w:t>2.a.1</w:t>
      </w:r>
    </w:p>
    <w:p w14:paraId="6581322F" w14:textId="5C6380D3" w:rsidR="0063156A" w:rsidRPr="00AE1D3C" w:rsidRDefault="0063156A" w:rsidP="0063156A">
      <w:r>
        <w:t xml:space="preserve">Description: </w:t>
      </w:r>
      <w:r w:rsidR="00AE1D3C" w:rsidRPr="00252A8B">
        <w:rPr>
          <w:i/>
        </w:rPr>
        <w:t>The performance data requires modification</w:t>
      </w:r>
      <w:r w:rsidR="00AE1D3C">
        <w:rPr>
          <w:i/>
        </w:rPr>
        <w:t xml:space="preserve">. </w:t>
      </w:r>
      <w:r w:rsidR="00AE1D3C">
        <w:t xml:space="preserve">The system shall allow user to modify </w:t>
      </w:r>
      <w:r w:rsidR="008D2BDC">
        <w:t>performance data if mistakes has been made during the shift</w:t>
      </w:r>
      <w:r w:rsidR="00361033">
        <w:t xml:space="preserve"> and recalculate </w:t>
      </w:r>
      <w:r w:rsidR="008B144F">
        <w:t>performance accordingly</w:t>
      </w:r>
      <w:r w:rsidR="008D2BDC">
        <w:t>.</w:t>
      </w:r>
    </w:p>
    <w:p w14:paraId="286F16B5" w14:textId="72897A4E" w:rsidR="0063156A" w:rsidRDefault="0063156A" w:rsidP="0063156A">
      <w:r>
        <w:t xml:space="preserve">Fit criterion: </w:t>
      </w:r>
      <w:r w:rsidR="008B144F">
        <w:t xml:space="preserve">The summary with </w:t>
      </w:r>
      <w:r w:rsidR="003D15A2">
        <w:t>amended performance data shall be displayed.</w:t>
      </w:r>
    </w:p>
    <w:p w14:paraId="5859877F" w14:textId="48C6EB3B" w:rsidR="0063156A" w:rsidRDefault="0063156A" w:rsidP="006547BD"/>
    <w:p w14:paraId="7DDDEB41" w14:textId="48A113C3" w:rsidR="0063156A" w:rsidRDefault="0063156A" w:rsidP="0063156A">
      <w:r>
        <w:t>SFR</w:t>
      </w:r>
      <w:r w:rsidR="00C07598">
        <w:t>36</w:t>
      </w:r>
      <w:r>
        <w:t>: UC</w:t>
      </w:r>
      <w:r w:rsidR="00C07598">
        <w:t>7</w:t>
      </w:r>
      <w:r>
        <w:t>, Step</w:t>
      </w:r>
      <w:r w:rsidR="00C07598">
        <w:t xml:space="preserve"> 3</w:t>
      </w:r>
    </w:p>
    <w:p w14:paraId="4597201D" w14:textId="174FFEBF" w:rsidR="0063156A" w:rsidRDefault="0063156A" w:rsidP="0063156A">
      <w:r>
        <w:t xml:space="preserve">Description: </w:t>
      </w:r>
      <w:r w:rsidR="005C3308">
        <w:t>The system shall allow user to confirm and produce the report.</w:t>
      </w:r>
    </w:p>
    <w:p w14:paraId="51B7C9FB" w14:textId="5D8C5511" w:rsidR="0063156A" w:rsidRDefault="0063156A" w:rsidP="0063156A">
      <w:r>
        <w:t xml:space="preserve">Fit criterion: </w:t>
      </w:r>
      <w:r w:rsidR="0073442B">
        <w:t xml:space="preserve">The report shall be </w:t>
      </w:r>
      <w:r w:rsidR="00D43535">
        <w:t>successfully finalised.</w:t>
      </w:r>
    </w:p>
    <w:p w14:paraId="123B093C" w14:textId="0FB4E290" w:rsidR="0063156A" w:rsidRDefault="0063156A" w:rsidP="006547BD"/>
    <w:p w14:paraId="0D80B79B" w14:textId="3B43A8E2" w:rsidR="003D15A2" w:rsidRDefault="003D15A2" w:rsidP="003D15A2">
      <w:r>
        <w:t>SFR</w:t>
      </w:r>
      <w:r w:rsidR="00D43535">
        <w:t>37</w:t>
      </w:r>
      <w:r>
        <w:t>: UC</w:t>
      </w:r>
      <w:r w:rsidR="00D43535">
        <w:t>7</w:t>
      </w:r>
      <w:r>
        <w:t>, Step</w:t>
      </w:r>
      <w:r w:rsidR="00D43535">
        <w:t xml:space="preserve"> 4</w:t>
      </w:r>
    </w:p>
    <w:p w14:paraId="1E10766C" w14:textId="47D73F2E" w:rsidR="003D15A2" w:rsidRDefault="003D15A2" w:rsidP="003D15A2">
      <w:r>
        <w:t xml:space="preserve">Description: </w:t>
      </w:r>
      <w:r w:rsidR="00866F09">
        <w:t xml:space="preserve">The system shall </w:t>
      </w:r>
      <w:r w:rsidR="002334F9">
        <w:t xml:space="preserve">save performance data in </w:t>
      </w:r>
      <w:r w:rsidR="00F8262A">
        <w:t xml:space="preserve">a </w:t>
      </w:r>
      <w:r w:rsidR="002334F9">
        <w:t>database.</w:t>
      </w:r>
    </w:p>
    <w:p w14:paraId="789BE127" w14:textId="642E3EE0" w:rsidR="003D15A2" w:rsidRDefault="003D15A2" w:rsidP="003D15A2">
      <w:r>
        <w:t xml:space="preserve">Fit criterion: </w:t>
      </w:r>
      <w:r w:rsidR="002334F9">
        <w:t>Database records shall be updated.</w:t>
      </w:r>
    </w:p>
    <w:p w14:paraId="29647246" w14:textId="0F197FCB" w:rsidR="003D15A2" w:rsidRDefault="003D15A2" w:rsidP="006547BD"/>
    <w:p w14:paraId="51DEB6D3" w14:textId="4222E938" w:rsidR="003D15A2" w:rsidRDefault="003D15A2" w:rsidP="003D15A2">
      <w:r>
        <w:t>SFR</w:t>
      </w:r>
      <w:r w:rsidR="00F8262A">
        <w:t>38</w:t>
      </w:r>
      <w:r>
        <w:t>: UC</w:t>
      </w:r>
      <w:r w:rsidR="00F8262A">
        <w:t>7</w:t>
      </w:r>
      <w:r>
        <w:t>, Step</w:t>
      </w:r>
      <w:r w:rsidR="00F8262A">
        <w:t xml:space="preserve"> 4</w:t>
      </w:r>
    </w:p>
    <w:p w14:paraId="68188DF3" w14:textId="333B959F" w:rsidR="003D15A2" w:rsidRDefault="003D15A2" w:rsidP="003D15A2">
      <w:r>
        <w:t xml:space="preserve">Description: </w:t>
      </w:r>
      <w:r w:rsidR="00F8262A">
        <w:t>The system shall save efficiency data in a database.</w:t>
      </w:r>
    </w:p>
    <w:p w14:paraId="110A8031" w14:textId="5A8771D7" w:rsidR="003D15A2" w:rsidRDefault="003D15A2" w:rsidP="003D15A2">
      <w:r>
        <w:t xml:space="preserve">Fit criterion: </w:t>
      </w:r>
      <w:r w:rsidR="002B1381">
        <w:t>Database records shall be updated.</w:t>
      </w:r>
    </w:p>
    <w:p w14:paraId="60485481" w14:textId="5AE49444" w:rsidR="003D15A2" w:rsidRDefault="003D15A2" w:rsidP="006547BD"/>
    <w:p w14:paraId="6C13F57F" w14:textId="10FF318D" w:rsidR="003D15A2" w:rsidRDefault="003D15A2" w:rsidP="003D15A2">
      <w:r>
        <w:t>SFR</w:t>
      </w:r>
      <w:r w:rsidR="00E80C90">
        <w:t>39</w:t>
      </w:r>
      <w:r>
        <w:t>: UC</w:t>
      </w:r>
      <w:r w:rsidR="00E80C90">
        <w:t>7</w:t>
      </w:r>
      <w:r>
        <w:t>, Step</w:t>
      </w:r>
      <w:r w:rsidR="00E80C90">
        <w:t xml:space="preserve"> 5</w:t>
      </w:r>
    </w:p>
    <w:p w14:paraId="54BE0451" w14:textId="327D591F" w:rsidR="003D15A2" w:rsidRDefault="003D15A2" w:rsidP="003D15A2">
      <w:r>
        <w:t xml:space="preserve">Description: </w:t>
      </w:r>
      <w:r w:rsidR="00F42469">
        <w:t xml:space="preserve">The system shall allow user to print out </w:t>
      </w:r>
      <w:r w:rsidR="006668A9">
        <w:t>the daily report.</w:t>
      </w:r>
    </w:p>
    <w:p w14:paraId="7FFFBF0D" w14:textId="66126060" w:rsidR="003D15A2" w:rsidRDefault="003D15A2" w:rsidP="006547BD">
      <w:r>
        <w:t xml:space="preserve">Fit criterion: </w:t>
      </w:r>
      <w:r w:rsidR="006668A9">
        <w:t>Print out facility shall be available.</w:t>
      </w:r>
    </w:p>
    <w:p w14:paraId="4D8598C1" w14:textId="77777777" w:rsidR="00737D38" w:rsidRDefault="00737D38" w:rsidP="006547BD"/>
    <w:p w14:paraId="6F7CC450" w14:textId="208413E5" w:rsidR="00737D38" w:rsidRDefault="00737D38" w:rsidP="006547BD">
      <w:r>
        <w:t>Use case 8</w:t>
      </w:r>
    </w:p>
    <w:p w14:paraId="19421269" w14:textId="63956AC5" w:rsidR="00737D38" w:rsidRDefault="00737D38" w:rsidP="006547BD">
      <w:r>
        <w:t>SFR40: UC8, Step 1</w:t>
      </w:r>
    </w:p>
    <w:p w14:paraId="16C90802" w14:textId="2DD32E34" w:rsidR="00737D38" w:rsidRDefault="00737D38" w:rsidP="006547BD">
      <w:r>
        <w:t>Description: The system shall allow user to request new profile.</w:t>
      </w:r>
    </w:p>
    <w:p w14:paraId="275B58B9" w14:textId="19A0418E" w:rsidR="00737D38" w:rsidRDefault="00737D38" w:rsidP="006547BD">
      <w:r>
        <w:t>Fit criterion: New profile facility shall be available.</w:t>
      </w:r>
    </w:p>
    <w:p w14:paraId="7AD8995A" w14:textId="77777777" w:rsidR="00737D38" w:rsidRDefault="00737D38" w:rsidP="006547BD"/>
    <w:p w14:paraId="79A9C44E" w14:textId="0E89DFD5" w:rsidR="00737D38" w:rsidRDefault="00737D38" w:rsidP="00737D38">
      <w:r>
        <w:t>SFR41: UC8, Step 2</w:t>
      </w:r>
    </w:p>
    <w:p w14:paraId="00DCDA81" w14:textId="5A5CB423" w:rsidR="00737D38" w:rsidRDefault="00737D38" w:rsidP="00737D38">
      <w:r>
        <w:t>Description: The system shall allow user to input credentials and confirm request.</w:t>
      </w:r>
    </w:p>
    <w:p w14:paraId="33B72536" w14:textId="317780AD" w:rsidR="00737D38" w:rsidRDefault="00737D38" w:rsidP="00737D38">
      <w:r>
        <w:lastRenderedPageBreak/>
        <w:t>Fit criterion: Input space and confirmation option shall be available.</w:t>
      </w:r>
    </w:p>
    <w:p w14:paraId="141B51C0" w14:textId="2D40D587" w:rsidR="00737D38" w:rsidRDefault="00737D38" w:rsidP="00737D38">
      <w:r>
        <w:t>SFR42: UC8, Step 3</w:t>
      </w:r>
    </w:p>
    <w:p w14:paraId="771BFC84" w14:textId="5B3F67C8" w:rsidR="00737D38" w:rsidRDefault="00737D38" w:rsidP="00737D38">
      <w:r>
        <w:t xml:space="preserve">Description: </w:t>
      </w:r>
      <w:r w:rsidR="003C743D">
        <w:t>The system shall allow administrator to confirm request.</w:t>
      </w:r>
    </w:p>
    <w:p w14:paraId="07B33A45" w14:textId="11FE4EE7" w:rsidR="00737D38" w:rsidRDefault="00737D38" w:rsidP="00737D38">
      <w:r>
        <w:t>Fit criterion:</w:t>
      </w:r>
      <w:r w:rsidR="003C743D">
        <w:t xml:space="preserve"> Request confirmation shall be displayed.</w:t>
      </w:r>
    </w:p>
    <w:p w14:paraId="1B06CF4B" w14:textId="77777777" w:rsidR="00737D38" w:rsidRDefault="00737D38" w:rsidP="00737D38"/>
    <w:p w14:paraId="01CF30ED" w14:textId="7067AD33" w:rsidR="00737D38" w:rsidRDefault="00737D38" w:rsidP="00737D38">
      <w:r>
        <w:t>SFR</w:t>
      </w:r>
      <w:r w:rsidR="003C743D">
        <w:t>43</w:t>
      </w:r>
      <w:r>
        <w:t>: UC</w:t>
      </w:r>
      <w:r w:rsidR="003C743D">
        <w:t>8</w:t>
      </w:r>
      <w:r>
        <w:t>, Step</w:t>
      </w:r>
      <w:r w:rsidR="003C743D">
        <w:t xml:space="preserve"> 4</w:t>
      </w:r>
      <w:r>
        <w:t xml:space="preserve"> </w:t>
      </w:r>
    </w:p>
    <w:p w14:paraId="0494AEFF" w14:textId="13C19D4C" w:rsidR="00737D38" w:rsidRDefault="00737D38" w:rsidP="00737D38">
      <w:r>
        <w:t>Description:</w:t>
      </w:r>
      <w:r w:rsidR="003C743D">
        <w:t xml:space="preserve"> The system shall allocate user ID to the new profile.</w:t>
      </w:r>
    </w:p>
    <w:p w14:paraId="570A1746" w14:textId="05BC2A6E" w:rsidR="00737D38" w:rsidRDefault="00737D38" w:rsidP="00737D38">
      <w:r>
        <w:t>Fit criterion:</w:t>
      </w:r>
      <w:r w:rsidR="003C743D">
        <w:t xml:space="preserve"> The user ID shall be allocated.</w:t>
      </w:r>
    </w:p>
    <w:p w14:paraId="6F4B33FB" w14:textId="77777777" w:rsidR="00737D38" w:rsidRDefault="00737D38" w:rsidP="00737D38"/>
    <w:p w14:paraId="392BB076" w14:textId="59F54906" w:rsidR="00737D38" w:rsidRDefault="00737D38" w:rsidP="00737D38">
      <w:r>
        <w:t>SFR</w:t>
      </w:r>
      <w:r w:rsidR="003C743D">
        <w:t>43.a.1</w:t>
      </w:r>
      <w:r>
        <w:t>: UC</w:t>
      </w:r>
      <w:r w:rsidR="003C743D">
        <w:t>8</w:t>
      </w:r>
      <w:r>
        <w:t xml:space="preserve">, Step </w:t>
      </w:r>
      <w:r w:rsidR="003C743D">
        <w:t>4.a.1</w:t>
      </w:r>
    </w:p>
    <w:p w14:paraId="5C1D79D4" w14:textId="34D22847" w:rsidR="00737D38" w:rsidRPr="003C743D" w:rsidRDefault="00737D38" w:rsidP="00737D38">
      <w:r>
        <w:t>Description:</w:t>
      </w:r>
      <w:r w:rsidR="003C743D">
        <w:t xml:space="preserve"> </w:t>
      </w:r>
      <w:r w:rsidR="003C743D" w:rsidRPr="00686968">
        <w:rPr>
          <w:i/>
        </w:rPr>
        <w:t>User’s name already exists</w:t>
      </w:r>
      <w:r w:rsidR="003C743D">
        <w:rPr>
          <w:i/>
        </w:rPr>
        <w:t xml:space="preserve">. </w:t>
      </w:r>
      <w:r w:rsidR="003C743D">
        <w:t>The system shall alert administrator that profile with the given name already exists.</w:t>
      </w:r>
    </w:p>
    <w:p w14:paraId="71D7A77C" w14:textId="7D600A93" w:rsidR="00737D38" w:rsidRDefault="00737D38" w:rsidP="00737D38">
      <w:r>
        <w:t>Fit criterion:</w:t>
      </w:r>
      <w:r w:rsidR="003C743D">
        <w:t xml:space="preserve"> Alert message shall be displayed.</w:t>
      </w:r>
    </w:p>
    <w:p w14:paraId="331605D1" w14:textId="77777777" w:rsidR="00737D38" w:rsidRDefault="00737D38" w:rsidP="00737D38"/>
    <w:p w14:paraId="79412858" w14:textId="13E3238D" w:rsidR="00737D38" w:rsidRDefault="00737D38" w:rsidP="00737D38">
      <w:r>
        <w:t>SFR</w:t>
      </w:r>
      <w:r w:rsidR="003C743D">
        <w:t>43.a.2</w:t>
      </w:r>
      <w:r>
        <w:t>: UC</w:t>
      </w:r>
      <w:r w:rsidR="003C743D">
        <w:t>8</w:t>
      </w:r>
      <w:r>
        <w:t>, Step</w:t>
      </w:r>
      <w:r w:rsidR="003C743D">
        <w:t xml:space="preserve"> 4.b.1</w:t>
      </w:r>
      <w:r>
        <w:t xml:space="preserve"> </w:t>
      </w:r>
    </w:p>
    <w:p w14:paraId="53B5B22D" w14:textId="01B48DE3" w:rsidR="00737D38" w:rsidRPr="003C743D" w:rsidRDefault="00737D38" w:rsidP="00737D38">
      <w:r>
        <w:t>Description:</w:t>
      </w:r>
      <w:r w:rsidR="003C743D">
        <w:t xml:space="preserve"> </w:t>
      </w:r>
      <w:r w:rsidR="003C743D" w:rsidRPr="00686968">
        <w:rPr>
          <w:i/>
        </w:rPr>
        <w:t>The new user has the same name as existing user</w:t>
      </w:r>
      <w:r w:rsidR="003C743D">
        <w:rPr>
          <w:i/>
        </w:rPr>
        <w:t xml:space="preserve">. </w:t>
      </w:r>
      <w:r w:rsidR="00104B2F">
        <w:t>The system shall allow administrator to create profile with the same name.</w:t>
      </w:r>
    </w:p>
    <w:p w14:paraId="7C814C13" w14:textId="3E96F197" w:rsidR="00737D38" w:rsidRDefault="00737D38" w:rsidP="00737D38">
      <w:r>
        <w:t>Fit criterion:</w:t>
      </w:r>
      <w:r w:rsidR="00104B2F">
        <w:t xml:space="preserve"> New user ID shall be allocated to the new profile.</w:t>
      </w:r>
    </w:p>
    <w:p w14:paraId="6EE9F079" w14:textId="77777777" w:rsidR="00737D38" w:rsidRDefault="00737D38" w:rsidP="00737D38"/>
    <w:p w14:paraId="07506C0B" w14:textId="7DB81FEA" w:rsidR="00737D38" w:rsidRDefault="00737D38" w:rsidP="00737D38">
      <w:r>
        <w:t>SFR</w:t>
      </w:r>
      <w:r w:rsidR="00104B2F">
        <w:t>43.a.3</w:t>
      </w:r>
      <w:r>
        <w:t>: UC</w:t>
      </w:r>
      <w:r w:rsidR="00104B2F">
        <w:t>8</w:t>
      </w:r>
      <w:r>
        <w:t xml:space="preserve">, Step </w:t>
      </w:r>
      <w:r w:rsidR="00104B2F">
        <w:t>4.c.1</w:t>
      </w:r>
    </w:p>
    <w:p w14:paraId="334D8E48" w14:textId="77CA372F" w:rsidR="00737D38" w:rsidRPr="00104B2F" w:rsidRDefault="00737D38" w:rsidP="00737D38">
      <w:r>
        <w:t>Description:</w:t>
      </w:r>
      <w:r w:rsidR="00104B2F">
        <w:t xml:space="preserve"> </w:t>
      </w:r>
      <w:r w:rsidR="00104B2F" w:rsidRPr="00686968">
        <w:rPr>
          <w:i/>
        </w:rPr>
        <w:t>The user has been previously registered</w:t>
      </w:r>
      <w:r w:rsidR="00104B2F">
        <w:rPr>
          <w:i/>
        </w:rPr>
        <w:t xml:space="preserve">. </w:t>
      </w:r>
      <w:r w:rsidR="00104B2F">
        <w:t>The system shall allow cancelation of the new profile.</w:t>
      </w:r>
    </w:p>
    <w:p w14:paraId="4158210B" w14:textId="23B3F605" w:rsidR="00737D38" w:rsidRDefault="00737D38" w:rsidP="00737D38">
      <w:r>
        <w:t>Fit criterion:</w:t>
      </w:r>
      <w:r w:rsidR="00104B2F">
        <w:t xml:space="preserve"> No user shall be added.</w:t>
      </w:r>
    </w:p>
    <w:p w14:paraId="1FBB5216" w14:textId="77777777" w:rsidR="00737D38" w:rsidRDefault="00737D38" w:rsidP="00737D38"/>
    <w:p w14:paraId="6CF8885F" w14:textId="3EFAAAC5" w:rsidR="00737D38" w:rsidRDefault="00737D38" w:rsidP="00737D38">
      <w:r>
        <w:t>SFR</w:t>
      </w:r>
      <w:r w:rsidR="00104B2F">
        <w:t>44</w:t>
      </w:r>
      <w:r>
        <w:t>: UC</w:t>
      </w:r>
      <w:r w:rsidR="00104B2F">
        <w:t>8</w:t>
      </w:r>
      <w:r>
        <w:t xml:space="preserve">, Step </w:t>
      </w:r>
      <w:r w:rsidR="00104B2F">
        <w:t>5</w:t>
      </w:r>
    </w:p>
    <w:p w14:paraId="15949B80" w14:textId="317610FF" w:rsidR="00737D38" w:rsidRDefault="00737D38" w:rsidP="00737D38">
      <w:r>
        <w:t>Description:</w:t>
      </w:r>
      <w:r w:rsidR="00104B2F">
        <w:t xml:space="preserve"> The system shall set user ID as a password.</w:t>
      </w:r>
    </w:p>
    <w:p w14:paraId="011E4210" w14:textId="1976E0C7" w:rsidR="00737D38" w:rsidRDefault="00737D38" w:rsidP="00737D38">
      <w:r>
        <w:t>Fit criterion:</w:t>
      </w:r>
      <w:r w:rsidR="00104B2F">
        <w:t xml:space="preserve"> The password shall be set.</w:t>
      </w:r>
    </w:p>
    <w:p w14:paraId="7048E0D8" w14:textId="77777777" w:rsidR="00737D38" w:rsidRDefault="00737D38" w:rsidP="00737D38"/>
    <w:p w14:paraId="00D91B03" w14:textId="7E9E2ECB" w:rsidR="00737D38" w:rsidRDefault="00737D38" w:rsidP="00737D38">
      <w:r>
        <w:t>SFR</w:t>
      </w:r>
      <w:r w:rsidR="00104B2F">
        <w:t>45</w:t>
      </w:r>
      <w:r>
        <w:t>: UC</w:t>
      </w:r>
      <w:r w:rsidR="00104B2F">
        <w:t>8</w:t>
      </w:r>
      <w:r>
        <w:t xml:space="preserve">, Step </w:t>
      </w:r>
      <w:r w:rsidR="00104B2F">
        <w:t>6</w:t>
      </w:r>
    </w:p>
    <w:p w14:paraId="23EDE23D" w14:textId="6D81A5D6" w:rsidR="00737D38" w:rsidRDefault="00737D38" w:rsidP="00737D38">
      <w:r>
        <w:t>Description:</w:t>
      </w:r>
      <w:r w:rsidR="00104B2F">
        <w:t xml:space="preserve"> The system shall allocate access permissions.</w:t>
      </w:r>
    </w:p>
    <w:p w14:paraId="780CFA36" w14:textId="21C3E2CD" w:rsidR="00737D38" w:rsidRDefault="00737D38" w:rsidP="00737D38">
      <w:r>
        <w:t>Fit criterion:</w:t>
      </w:r>
      <w:r w:rsidR="00104B2F">
        <w:t xml:space="preserve"> The permissions shall be set accordingly to the role.</w:t>
      </w:r>
    </w:p>
    <w:p w14:paraId="36E6A9EB" w14:textId="77777777" w:rsidR="00737D38" w:rsidRDefault="00737D38" w:rsidP="00737D38"/>
    <w:p w14:paraId="24E7D614" w14:textId="1AE8CAB4" w:rsidR="00737D38" w:rsidRDefault="00737D38" w:rsidP="00737D38">
      <w:r>
        <w:lastRenderedPageBreak/>
        <w:t>SFR</w:t>
      </w:r>
      <w:r w:rsidR="00104B2F">
        <w:t>45.a</w:t>
      </w:r>
      <w:r>
        <w:t>: UC</w:t>
      </w:r>
      <w:r w:rsidR="00104B2F">
        <w:t>8</w:t>
      </w:r>
      <w:r>
        <w:t>, Step</w:t>
      </w:r>
      <w:r w:rsidR="00104B2F">
        <w:t xml:space="preserve"> 6.a.1</w:t>
      </w:r>
      <w:r>
        <w:t xml:space="preserve"> </w:t>
      </w:r>
    </w:p>
    <w:p w14:paraId="6D0C8113" w14:textId="6FB515D5" w:rsidR="00737D38" w:rsidRDefault="00737D38" w:rsidP="00737D38">
      <w:r>
        <w:t>Description:</w:t>
      </w:r>
      <w:r w:rsidR="00104B2F">
        <w:t xml:space="preserve"> The system shall allow administrator to unlock additional permissions.</w:t>
      </w:r>
    </w:p>
    <w:p w14:paraId="13C09E81" w14:textId="35E6D346" w:rsidR="00737D38" w:rsidRDefault="00737D38" w:rsidP="00737D38">
      <w:r>
        <w:t>Fit criterion:</w:t>
      </w:r>
      <w:r w:rsidR="00104B2F">
        <w:t xml:space="preserve"> Permissions shall be unlocked.</w:t>
      </w:r>
    </w:p>
    <w:p w14:paraId="4A116221" w14:textId="77777777" w:rsidR="00737D38" w:rsidRDefault="00737D38" w:rsidP="00737D38"/>
    <w:p w14:paraId="5F8D8437" w14:textId="4353AA59" w:rsidR="00737D38" w:rsidRDefault="00737D38" w:rsidP="00737D38">
      <w:r>
        <w:t>SFR</w:t>
      </w:r>
      <w:r w:rsidR="00104B2F">
        <w:t>46</w:t>
      </w:r>
      <w:r>
        <w:t>: UC</w:t>
      </w:r>
      <w:r w:rsidR="00104B2F">
        <w:t>8</w:t>
      </w:r>
      <w:r>
        <w:t xml:space="preserve">, Step </w:t>
      </w:r>
      <w:r w:rsidR="00104B2F">
        <w:t>7</w:t>
      </w:r>
    </w:p>
    <w:p w14:paraId="53162B83" w14:textId="4020FF75" w:rsidR="00737D38" w:rsidRDefault="00737D38" w:rsidP="00737D38">
      <w:r>
        <w:t>Description:</w:t>
      </w:r>
      <w:r w:rsidR="00104B2F">
        <w:t xml:space="preserve"> </w:t>
      </w:r>
      <w:r w:rsidR="002C69FC">
        <w:t>The new user shall be able to use the system.</w:t>
      </w:r>
    </w:p>
    <w:p w14:paraId="14903242" w14:textId="119CECD1" w:rsidR="00737D38" w:rsidRDefault="00737D38" w:rsidP="00737D38">
      <w:r>
        <w:t>Fit criterion:</w:t>
      </w:r>
      <w:r w:rsidR="002C69FC">
        <w:t xml:space="preserve"> The user shall be able to input name and password to log in and use the system. </w:t>
      </w:r>
    </w:p>
    <w:p w14:paraId="17EE69F3" w14:textId="77777777" w:rsidR="00737D38" w:rsidRDefault="00737D38" w:rsidP="00737D38"/>
    <w:p w14:paraId="4C35D94E" w14:textId="48DE54D6" w:rsidR="002C69FC" w:rsidRPr="002C69FC" w:rsidRDefault="002C69FC" w:rsidP="002C69FC">
      <w:pPr>
        <w:jc w:val="center"/>
        <w:rPr>
          <w:b/>
        </w:rPr>
      </w:pPr>
      <w:r w:rsidRPr="002C69FC">
        <w:rPr>
          <w:b/>
        </w:rPr>
        <w:t>Use case 9</w:t>
      </w:r>
    </w:p>
    <w:p w14:paraId="7AE4D681" w14:textId="43D4037F" w:rsidR="00737D38" w:rsidRDefault="00737D38" w:rsidP="00737D38">
      <w:r>
        <w:t>SFR</w:t>
      </w:r>
      <w:r w:rsidR="002C69FC">
        <w:t>47</w:t>
      </w:r>
      <w:r>
        <w:t>: UC</w:t>
      </w:r>
      <w:r w:rsidR="002C69FC">
        <w:t>9</w:t>
      </w:r>
      <w:r>
        <w:t xml:space="preserve">, Step </w:t>
      </w:r>
      <w:r w:rsidR="002C69FC">
        <w:t>1</w:t>
      </w:r>
    </w:p>
    <w:p w14:paraId="38060C79" w14:textId="352E668E" w:rsidR="00737D38" w:rsidRDefault="00737D38" w:rsidP="00737D38">
      <w:r>
        <w:t>Description:</w:t>
      </w:r>
      <w:r w:rsidR="002C69FC">
        <w:t xml:space="preserve"> </w:t>
      </w:r>
      <w:r w:rsidR="006D3CC6">
        <w:t>The system shall allow team leader to request profile removal.</w:t>
      </w:r>
    </w:p>
    <w:p w14:paraId="5B19504D" w14:textId="50211520" w:rsidR="00737D38" w:rsidRDefault="00737D38" w:rsidP="00737D38">
      <w:r>
        <w:t>Fit criterion:</w:t>
      </w:r>
      <w:r w:rsidR="006D3CC6">
        <w:t xml:space="preserve"> Removal request shall be displayed.</w:t>
      </w:r>
    </w:p>
    <w:p w14:paraId="30636093" w14:textId="77777777" w:rsidR="00737D38" w:rsidRDefault="00737D38" w:rsidP="00737D38"/>
    <w:p w14:paraId="752A8BB6" w14:textId="01155990" w:rsidR="00737D38" w:rsidRDefault="00737D38" w:rsidP="00737D38">
      <w:r>
        <w:t>SFR</w:t>
      </w:r>
      <w:r w:rsidR="006D3CC6">
        <w:t>48</w:t>
      </w:r>
      <w:r>
        <w:t>: UC</w:t>
      </w:r>
      <w:r w:rsidR="006D3CC6">
        <w:t>9</w:t>
      </w:r>
      <w:r>
        <w:t xml:space="preserve">, Step </w:t>
      </w:r>
      <w:r w:rsidR="006D3CC6">
        <w:t>2</w:t>
      </w:r>
    </w:p>
    <w:p w14:paraId="7C3EBAFA" w14:textId="225CD00E" w:rsidR="00737D38" w:rsidRDefault="00737D38" w:rsidP="00737D38">
      <w:r>
        <w:t>Description:</w:t>
      </w:r>
      <w:r w:rsidR="006D3CC6">
        <w:t xml:space="preserve"> The system shall allow team leader to input credentials of the user.</w:t>
      </w:r>
    </w:p>
    <w:p w14:paraId="0D97FE63" w14:textId="5DA6718A" w:rsidR="00737D38" w:rsidRDefault="00737D38" w:rsidP="00737D38">
      <w:r>
        <w:t>Fit criterion:</w:t>
      </w:r>
      <w:r w:rsidR="006D3CC6">
        <w:t xml:space="preserve"> The input for name and ID shall be available.</w:t>
      </w:r>
    </w:p>
    <w:p w14:paraId="6372965F" w14:textId="77777777" w:rsidR="00737D38" w:rsidRDefault="00737D38" w:rsidP="006547BD"/>
    <w:p w14:paraId="6612941E" w14:textId="7B9EE3AE" w:rsidR="006D3CC6" w:rsidRDefault="006D3CC6" w:rsidP="006D3CC6">
      <w:r>
        <w:t>SFR49: UC9, Step 3</w:t>
      </w:r>
    </w:p>
    <w:p w14:paraId="71C93D8E" w14:textId="199186AB" w:rsidR="006D3CC6" w:rsidRDefault="006D3CC6" w:rsidP="006D3CC6">
      <w:r>
        <w:t>Description: The system shall allow administrator to search for the user with given credentials.</w:t>
      </w:r>
    </w:p>
    <w:p w14:paraId="594974ED" w14:textId="7EE81CB8" w:rsidR="006547BD" w:rsidRDefault="006D3CC6" w:rsidP="006D3CC6">
      <w:r>
        <w:t>Fit criterion: Localising users shall be possible.</w:t>
      </w:r>
    </w:p>
    <w:p w14:paraId="204EB25E" w14:textId="77777777" w:rsidR="006D3CC6" w:rsidRDefault="006D3CC6" w:rsidP="006D3CC6"/>
    <w:p w14:paraId="34EC1BA6" w14:textId="38F934FE" w:rsidR="006D3CC6" w:rsidRDefault="006D3CC6" w:rsidP="006D3CC6">
      <w:r>
        <w:t>SFR50: UC9, Step 4</w:t>
      </w:r>
    </w:p>
    <w:p w14:paraId="60ED7FED" w14:textId="4B72B72F" w:rsidR="006D3CC6" w:rsidRDefault="006D3CC6" w:rsidP="006D3CC6">
      <w:r>
        <w:t>Description: The system shall allow removal of selected profile.</w:t>
      </w:r>
    </w:p>
    <w:p w14:paraId="12519206" w14:textId="0AEA67C9" w:rsidR="006D3CC6" w:rsidRDefault="006D3CC6" w:rsidP="006D3CC6">
      <w:r>
        <w:t>Fit criterion: Remove profile facility shall be available.</w:t>
      </w:r>
    </w:p>
    <w:p w14:paraId="061D810A" w14:textId="77777777" w:rsidR="006D3CC6" w:rsidRDefault="006D3CC6" w:rsidP="006D3CC6"/>
    <w:p w14:paraId="7DCA4861" w14:textId="07DAD077" w:rsidR="006D3CC6" w:rsidRDefault="006D3CC6" w:rsidP="006D3CC6">
      <w:r>
        <w:t>SFR51: UC9, Step 5</w:t>
      </w:r>
    </w:p>
    <w:p w14:paraId="5447AE84" w14:textId="7FFCEC9B" w:rsidR="006D3CC6" w:rsidRDefault="006D3CC6" w:rsidP="006D3CC6">
      <w:r>
        <w:t xml:space="preserve">Description: </w:t>
      </w:r>
      <w:r w:rsidR="00180C88">
        <w:t>The system shall not allow removed user to log in.</w:t>
      </w:r>
    </w:p>
    <w:p w14:paraId="5CFEF2C4" w14:textId="250DEBCC" w:rsidR="006D3CC6" w:rsidRDefault="006D3CC6" w:rsidP="006D3CC6">
      <w:r>
        <w:t>Fit criterion:</w:t>
      </w:r>
      <w:r w:rsidR="00180C88">
        <w:t xml:space="preserve"> Attempts to log in shall be refused.</w:t>
      </w:r>
    </w:p>
    <w:p w14:paraId="5E5BAB5F" w14:textId="77777777" w:rsidR="006D3CC6" w:rsidRDefault="006D3CC6" w:rsidP="006D3CC6"/>
    <w:p w14:paraId="01E63B27" w14:textId="7877F7B8" w:rsidR="003B57F1" w:rsidRPr="003B57F1" w:rsidRDefault="003B57F1" w:rsidP="003B57F1">
      <w:pPr>
        <w:jc w:val="center"/>
        <w:rPr>
          <w:b/>
        </w:rPr>
      </w:pPr>
      <w:r w:rsidRPr="003B57F1">
        <w:rPr>
          <w:b/>
        </w:rPr>
        <w:lastRenderedPageBreak/>
        <w:t>Use case 10</w:t>
      </w:r>
    </w:p>
    <w:p w14:paraId="09B6C2E7" w14:textId="41274936" w:rsidR="006D3CC6" w:rsidRDefault="006D3CC6" w:rsidP="006D3CC6">
      <w:r>
        <w:t>SFR</w:t>
      </w:r>
      <w:r w:rsidR="003B57F1">
        <w:t>52</w:t>
      </w:r>
      <w:r>
        <w:t>: UC</w:t>
      </w:r>
      <w:r w:rsidR="003B57F1">
        <w:t>10</w:t>
      </w:r>
      <w:r>
        <w:t xml:space="preserve">, Step </w:t>
      </w:r>
      <w:r w:rsidR="003B57F1">
        <w:t>1</w:t>
      </w:r>
    </w:p>
    <w:p w14:paraId="435FD390" w14:textId="2C50BC5C" w:rsidR="006D3CC6" w:rsidRDefault="006D3CC6" w:rsidP="006D3CC6">
      <w:r>
        <w:t xml:space="preserve">Description: </w:t>
      </w:r>
      <w:r w:rsidR="001248AC">
        <w:t>The system shall allow user to select production line.</w:t>
      </w:r>
    </w:p>
    <w:p w14:paraId="4E440544" w14:textId="3056CE85" w:rsidR="006D3CC6" w:rsidRDefault="006D3CC6" w:rsidP="006D3CC6">
      <w:r>
        <w:t>Fit criterion:</w:t>
      </w:r>
      <w:r w:rsidR="001248AC">
        <w:t xml:space="preserve"> Selection shall be available.</w:t>
      </w:r>
    </w:p>
    <w:p w14:paraId="3BB429DC" w14:textId="77777777" w:rsidR="006D3CC6" w:rsidRDefault="006D3CC6" w:rsidP="006D3CC6"/>
    <w:p w14:paraId="45B042AD" w14:textId="69C0574C" w:rsidR="006D3CC6" w:rsidRDefault="006D3CC6" w:rsidP="006D3CC6">
      <w:r>
        <w:t>SFR</w:t>
      </w:r>
      <w:r w:rsidR="001248AC">
        <w:t>53</w:t>
      </w:r>
      <w:r>
        <w:t>: UC</w:t>
      </w:r>
      <w:r w:rsidR="001248AC">
        <w:t>10</w:t>
      </w:r>
      <w:r>
        <w:t xml:space="preserve">, Step </w:t>
      </w:r>
      <w:r w:rsidR="001248AC">
        <w:t>2</w:t>
      </w:r>
    </w:p>
    <w:p w14:paraId="15FAB261" w14:textId="634E8B69" w:rsidR="006D3CC6" w:rsidRDefault="006D3CC6" w:rsidP="006D3CC6">
      <w:r>
        <w:t xml:space="preserve">Description: </w:t>
      </w:r>
      <w:r w:rsidR="001248AC">
        <w:t>The system shall allow user to select the date.</w:t>
      </w:r>
    </w:p>
    <w:p w14:paraId="4D99EA4F" w14:textId="574720BF" w:rsidR="006D3CC6" w:rsidRDefault="006D3CC6" w:rsidP="006D3CC6">
      <w:r>
        <w:t>Fit criterion:</w:t>
      </w:r>
      <w:r w:rsidR="001248AC">
        <w:t xml:space="preserve"> Date selection shall be available.</w:t>
      </w:r>
    </w:p>
    <w:p w14:paraId="228AE642" w14:textId="77777777" w:rsidR="006D3CC6" w:rsidRDefault="006D3CC6" w:rsidP="006D3CC6"/>
    <w:p w14:paraId="45BCA84F" w14:textId="3476B45B" w:rsidR="006D3CC6" w:rsidRDefault="006D3CC6" w:rsidP="006D3CC6">
      <w:r>
        <w:t>SFR</w:t>
      </w:r>
      <w:r w:rsidR="001248AC">
        <w:t>54</w:t>
      </w:r>
      <w:r>
        <w:t>: UC</w:t>
      </w:r>
      <w:r w:rsidR="001248AC">
        <w:t>10</w:t>
      </w:r>
      <w:r>
        <w:t xml:space="preserve">, Step </w:t>
      </w:r>
      <w:r w:rsidR="001248AC">
        <w:t>3</w:t>
      </w:r>
    </w:p>
    <w:p w14:paraId="7191BEE8" w14:textId="48F1E95D" w:rsidR="006D3CC6" w:rsidRDefault="006D3CC6" w:rsidP="006D3CC6">
      <w:r>
        <w:t xml:space="preserve">Description: </w:t>
      </w:r>
      <w:r w:rsidR="001248AC">
        <w:t>The system shall allow user to confirm the selection.</w:t>
      </w:r>
    </w:p>
    <w:p w14:paraId="7F55ACCF" w14:textId="03927A9E" w:rsidR="006D3CC6" w:rsidRDefault="006D3CC6" w:rsidP="006D3CC6">
      <w:r>
        <w:t>Fit criterion:</w:t>
      </w:r>
      <w:r w:rsidR="001248AC">
        <w:t xml:space="preserve"> Confirmation shall be possible.</w:t>
      </w:r>
    </w:p>
    <w:p w14:paraId="24BEC5F2" w14:textId="77777777" w:rsidR="006D3CC6" w:rsidRDefault="006D3CC6" w:rsidP="006D3CC6"/>
    <w:p w14:paraId="1049277B" w14:textId="0C08852C" w:rsidR="006D3CC6" w:rsidRDefault="006D3CC6" w:rsidP="006D3CC6">
      <w:r>
        <w:t>SFR</w:t>
      </w:r>
      <w:r w:rsidR="001248AC">
        <w:t>55</w:t>
      </w:r>
      <w:r>
        <w:t>: UC</w:t>
      </w:r>
      <w:r w:rsidR="001248AC">
        <w:t>10</w:t>
      </w:r>
      <w:r>
        <w:t xml:space="preserve">, Step </w:t>
      </w:r>
      <w:r w:rsidR="001248AC">
        <w:t>4</w:t>
      </w:r>
    </w:p>
    <w:p w14:paraId="617C497C" w14:textId="3DE99A5D" w:rsidR="006D3CC6" w:rsidRDefault="006D3CC6" w:rsidP="006D3CC6">
      <w:r>
        <w:t xml:space="preserve">Description: </w:t>
      </w:r>
      <w:r w:rsidR="001248AC">
        <w:t>The system shall be able to display historical performance and efficiency data for selected line and date.</w:t>
      </w:r>
    </w:p>
    <w:p w14:paraId="781C15E6" w14:textId="45D3B029" w:rsidR="006D3CC6" w:rsidRDefault="006D3CC6" w:rsidP="006D3CC6">
      <w:r>
        <w:t>Fit criterion:</w:t>
      </w:r>
      <w:r w:rsidR="001248AC">
        <w:t xml:space="preserve"> Performance and efficiency summary shall be displayed.</w:t>
      </w:r>
    </w:p>
    <w:p w14:paraId="14D37C02" w14:textId="77777777" w:rsidR="006D3CC6" w:rsidRDefault="006D3CC6" w:rsidP="006D3CC6"/>
    <w:p w14:paraId="3D126B77" w14:textId="61CC2B71" w:rsidR="006D3CC6" w:rsidRDefault="006D3CC6" w:rsidP="006D3CC6">
      <w:r>
        <w:t>SFR</w:t>
      </w:r>
      <w:r w:rsidR="001248AC">
        <w:t>55.a</w:t>
      </w:r>
      <w:r>
        <w:t>: UC</w:t>
      </w:r>
      <w:r w:rsidR="001248AC">
        <w:t>10</w:t>
      </w:r>
      <w:r>
        <w:t>, Step</w:t>
      </w:r>
      <w:r w:rsidR="001248AC">
        <w:t xml:space="preserve"> 4.a.1</w:t>
      </w:r>
      <w:r>
        <w:t xml:space="preserve"> </w:t>
      </w:r>
    </w:p>
    <w:p w14:paraId="06B19318" w14:textId="776D9D01" w:rsidR="006D3CC6" w:rsidRPr="001248AC" w:rsidRDefault="006D3CC6" w:rsidP="006D3CC6">
      <w:r>
        <w:t xml:space="preserve">Description: </w:t>
      </w:r>
      <w:r w:rsidR="001248AC" w:rsidRPr="00CB5144">
        <w:rPr>
          <w:i/>
        </w:rPr>
        <w:t>No data for the given date</w:t>
      </w:r>
      <w:r w:rsidR="001248AC">
        <w:rPr>
          <w:i/>
        </w:rPr>
        <w:t xml:space="preserve">. </w:t>
      </w:r>
      <w:r w:rsidR="001248AC">
        <w:t>The system shall inform user that there is no data for selected line and date.</w:t>
      </w:r>
    </w:p>
    <w:p w14:paraId="6564B18B" w14:textId="432D3749" w:rsidR="006D3CC6" w:rsidRDefault="006D3CC6" w:rsidP="006D3CC6">
      <w:r>
        <w:t>Fit criterion:</w:t>
      </w:r>
      <w:r w:rsidR="001248AC">
        <w:t xml:space="preserve"> No performance and efficiency data shall be displayed.</w:t>
      </w:r>
    </w:p>
    <w:p w14:paraId="6881226C" w14:textId="77777777" w:rsidR="006D3CC6" w:rsidRDefault="006D3CC6" w:rsidP="006D3CC6"/>
    <w:p w14:paraId="7C720F89" w14:textId="23FC8A1A" w:rsidR="006D3CC6" w:rsidRDefault="006D3CC6" w:rsidP="006D3CC6">
      <w:r>
        <w:t>SFR</w:t>
      </w:r>
      <w:r w:rsidR="001248AC">
        <w:t>56</w:t>
      </w:r>
      <w:r>
        <w:t>: UC</w:t>
      </w:r>
      <w:r w:rsidR="001248AC">
        <w:t>10</w:t>
      </w:r>
      <w:r>
        <w:t>, Step</w:t>
      </w:r>
      <w:r w:rsidR="001248AC">
        <w:t xml:space="preserve"> 5</w:t>
      </w:r>
      <w:r>
        <w:t xml:space="preserve"> </w:t>
      </w:r>
    </w:p>
    <w:p w14:paraId="3ECAE71E" w14:textId="2A4AC27E" w:rsidR="006D3CC6" w:rsidRDefault="006D3CC6" w:rsidP="006D3CC6">
      <w:r>
        <w:t xml:space="preserve">Description: </w:t>
      </w:r>
      <w:r w:rsidR="001248AC">
        <w:t>The system shall allow user to finish the review.</w:t>
      </w:r>
    </w:p>
    <w:p w14:paraId="74669217" w14:textId="4A5D5321" w:rsidR="006D3CC6" w:rsidRDefault="006D3CC6" w:rsidP="006D3CC6">
      <w:r>
        <w:t>Fit criterion:</w:t>
      </w:r>
      <w:r w:rsidR="001248AC">
        <w:t xml:space="preserve"> No summary shall be displayed.</w:t>
      </w:r>
    </w:p>
    <w:sectPr w:rsidR="006D3CC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MjIwNjWxsDA1M7FU0lEKTi0uzszPAykwqQUAkJHbSywAAAA="/>
  </w:docVars>
  <w:rsids>
    <w:rsidRoot w:val="006547BD"/>
    <w:rsid w:val="000049ED"/>
    <w:rsid w:val="0001447B"/>
    <w:rsid w:val="0001575C"/>
    <w:rsid w:val="00041E8B"/>
    <w:rsid w:val="0004696B"/>
    <w:rsid w:val="000725A6"/>
    <w:rsid w:val="000A5B34"/>
    <w:rsid w:val="000A5DE5"/>
    <w:rsid w:val="000A6DAD"/>
    <w:rsid w:val="000B15C5"/>
    <w:rsid w:val="000C301C"/>
    <w:rsid w:val="000C49CA"/>
    <w:rsid w:val="000D2623"/>
    <w:rsid w:val="000F068D"/>
    <w:rsid w:val="00104B2F"/>
    <w:rsid w:val="0011130A"/>
    <w:rsid w:val="001248AC"/>
    <w:rsid w:val="00161692"/>
    <w:rsid w:val="00175E04"/>
    <w:rsid w:val="00180C88"/>
    <w:rsid w:val="0019799B"/>
    <w:rsid w:val="001B08D5"/>
    <w:rsid w:val="002334F9"/>
    <w:rsid w:val="0024723B"/>
    <w:rsid w:val="0027094B"/>
    <w:rsid w:val="002850C4"/>
    <w:rsid w:val="002A3CAA"/>
    <w:rsid w:val="002B1381"/>
    <w:rsid w:val="002C69FC"/>
    <w:rsid w:val="00304F85"/>
    <w:rsid w:val="0030559B"/>
    <w:rsid w:val="00307C5C"/>
    <w:rsid w:val="00337427"/>
    <w:rsid w:val="003414EF"/>
    <w:rsid w:val="00346281"/>
    <w:rsid w:val="00346A05"/>
    <w:rsid w:val="00357281"/>
    <w:rsid w:val="00361033"/>
    <w:rsid w:val="00366D9E"/>
    <w:rsid w:val="00385670"/>
    <w:rsid w:val="00394DFB"/>
    <w:rsid w:val="00396AED"/>
    <w:rsid w:val="00396E9F"/>
    <w:rsid w:val="003B393F"/>
    <w:rsid w:val="003B57F1"/>
    <w:rsid w:val="003C3C07"/>
    <w:rsid w:val="003C743D"/>
    <w:rsid w:val="003D15A2"/>
    <w:rsid w:val="003F31A2"/>
    <w:rsid w:val="003F4707"/>
    <w:rsid w:val="003F69AD"/>
    <w:rsid w:val="004020B9"/>
    <w:rsid w:val="004178C7"/>
    <w:rsid w:val="004208DB"/>
    <w:rsid w:val="00431EDF"/>
    <w:rsid w:val="00456D30"/>
    <w:rsid w:val="00463876"/>
    <w:rsid w:val="00485D22"/>
    <w:rsid w:val="004B0DC2"/>
    <w:rsid w:val="004F0FC8"/>
    <w:rsid w:val="00531579"/>
    <w:rsid w:val="005428B6"/>
    <w:rsid w:val="00547165"/>
    <w:rsid w:val="0057689C"/>
    <w:rsid w:val="00585C6D"/>
    <w:rsid w:val="005928E1"/>
    <w:rsid w:val="005930BC"/>
    <w:rsid w:val="005C3308"/>
    <w:rsid w:val="005C401E"/>
    <w:rsid w:val="005D289B"/>
    <w:rsid w:val="005E0D30"/>
    <w:rsid w:val="00600591"/>
    <w:rsid w:val="00616F7B"/>
    <w:rsid w:val="0062434D"/>
    <w:rsid w:val="006308E3"/>
    <w:rsid w:val="0063156A"/>
    <w:rsid w:val="00645A45"/>
    <w:rsid w:val="006547BD"/>
    <w:rsid w:val="00654E10"/>
    <w:rsid w:val="00664972"/>
    <w:rsid w:val="006668A9"/>
    <w:rsid w:val="00671D69"/>
    <w:rsid w:val="006A2C28"/>
    <w:rsid w:val="006D2203"/>
    <w:rsid w:val="006D3CC6"/>
    <w:rsid w:val="006D7266"/>
    <w:rsid w:val="007122AA"/>
    <w:rsid w:val="007223E5"/>
    <w:rsid w:val="00731D87"/>
    <w:rsid w:val="0073442B"/>
    <w:rsid w:val="00735A56"/>
    <w:rsid w:val="00737D38"/>
    <w:rsid w:val="00761615"/>
    <w:rsid w:val="00762D2D"/>
    <w:rsid w:val="007A0E9B"/>
    <w:rsid w:val="007A74A9"/>
    <w:rsid w:val="007B7C98"/>
    <w:rsid w:val="007D011B"/>
    <w:rsid w:val="007D49D2"/>
    <w:rsid w:val="007E0081"/>
    <w:rsid w:val="007E53ED"/>
    <w:rsid w:val="00850483"/>
    <w:rsid w:val="00861AB7"/>
    <w:rsid w:val="00866F09"/>
    <w:rsid w:val="008A23D5"/>
    <w:rsid w:val="008B144F"/>
    <w:rsid w:val="008C344A"/>
    <w:rsid w:val="008C4CDD"/>
    <w:rsid w:val="008D117D"/>
    <w:rsid w:val="008D2BDC"/>
    <w:rsid w:val="008D79F8"/>
    <w:rsid w:val="008E03C8"/>
    <w:rsid w:val="008F2329"/>
    <w:rsid w:val="008F733E"/>
    <w:rsid w:val="00905779"/>
    <w:rsid w:val="00912A03"/>
    <w:rsid w:val="00964478"/>
    <w:rsid w:val="009A110B"/>
    <w:rsid w:val="009A4676"/>
    <w:rsid w:val="009C60FB"/>
    <w:rsid w:val="009D0085"/>
    <w:rsid w:val="009E1072"/>
    <w:rsid w:val="00A1664F"/>
    <w:rsid w:val="00A40CC6"/>
    <w:rsid w:val="00A76128"/>
    <w:rsid w:val="00A84CD9"/>
    <w:rsid w:val="00A91874"/>
    <w:rsid w:val="00AA6156"/>
    <w:rsid w:val="00AC1033"/>
    <w:rsid w:val="00AD2581"/>
    <w:rsid w:val="00AE0834"/>
    <w:rsid w:val="00AE1D3C"/>
    <w:rsid w:val="00AE2F34"/>
    <w:rsid w:val="00AF7556"/>
    <w:rsid w:val="00B07247"/>
    <w:rsid w:val="00B24C5C"/>
    <w:rsid w:val="00B546AD"/>
    <w:rsid w:val="00B56793"/>
    <w:rsid w:val="00B750D4"/>
    <w:rsid w:val="00B8113A"/>
    <w:rsid w:val="00B82043"/>
    <w:rsid w:val="00BC2678"/>
    <w:rsid w:val="00BE7199"/>
    <w:rsid w:val="00BF30EC"/>
    <w:rsid w:val="00C07598"/>
    <w:rsid w:val="00C13F96"/>
    <w:rsid w:val="00C254BD"/>
    <w:rsid w:val="00CB225D"/>
    <w:rsid w:val="00CC2CAD"/>
    <w:rsid w:val="00D07DF1"/>
    <w:rsid w:val="00D12881"/>
    <w:rsid w:val="00D21A74"/>
    <w:rsid w:val="00D43535"/>
    <w:rsid w:val="00D53B50"/>
    <w:rsid w:val="00D675A3"/>
    <w:rsid w:val="00DA1A7D"/>
    <w:rsid w:val="00DA55C8"/>
    <w:rsid w:val="00DB5286"/>
    <w:rsid w:val="00DB62AC"/>
    <w:rsid w:val="00DE1786"/>
    <w:rsid w:val="00DE1BE8"/>
    <w:rsid w:val="00E80C90"/>
    <w:rsid w:val="00ED35AC"/>
    <w:rsid w:val="00F043B5"/>
    <w:rsid w:val="00F23EA0"/>
    <w:rsid w:val="00F37A14"/>
    <w:rsid w:val="00F42469"/>
    <w:rsid w:val="00F50CD5"/>
    <w:rsid w:val="00F8262A"/>
    <w:rsid w:val="00F854C8"/>
    <w:rsid w:val="00FA22BE"/>
    <w:rsid w:val="00FA486E"/>
    <w:rsid w:val="00FC7753"/>
    <w:rsid w:val="00FD6A52"/>
    <w:rsid w:val="00FE5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4974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7B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7B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12</Pages>
  <Words>2119</Words>
  <Characters>1208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as</dc:creator>
  <cp:lastModifiedBy>Lukas</cp:lastModifiedBy>
  <cp:revision>154</cp:revision>
  <dcterms:created xsi:type="dcterms:W3CDTF">2018-06-28T07:53:00Z</dcterms:created>
  <dcterms:modified xsi:type="dcterms:W3CDTF">2018-07-10T15:23:00Z</dcterms:modified>
</cp:coreProperties>
</file>